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5815C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5815C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5815C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E49310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947C44" w:rsidRPr="00947C4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5D62CC7C"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947C44" w:rsidRPr="00947C4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013C1D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947C44">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4B3AB2E"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947C44" w:rsidRPr="00947C44">
            <w:rPr>
              <w:color w:val="000000"/>
              <w:sz w:val="24"/>
              <w:szCs w:val="24"/>
            </w:rPr>
            <w:t>(Barchielli et al., 2022)</w:t>
          </w:r>
        </w:sdtContent>
      </w:sdt>
      <w:r w:rsidRPr="00400470">
        <w:rPr>
          <w:sz w:val="24"/>
          <w:szCs w:val="24"/>
        </w:rPr>
        <w:t>.</w:t>
      </w:r>
    </w:p>
    <w:p w14:paraId="6B514152" w14:textId="0B9C40F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947C44" w:rsidRPr="00947C4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947C44" w:rsidRPr="00947C4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947C44" w:rsidRPr="00947C44">
            <w:rPr>
              <w:color w:val="000000"/>
              <w:sz w:val="24"/>
              <w:szCs w:val="24"/>
            </w:rPr>
            <w:t>(Wulansari et al., 2020)</w:t>
          </w:r>
        </w:sdtContent>
      </w:sdt>
      <w:r w:rsidRPr="00400470">
        <w:rPr>
          <w:sz w:val="24"/>
          <w:szCs w:val="24"/>
        </w:rPr>
        <w:t>.</w:t>
      </w:r>
    </w:p>
    <w:p w14:paraId="2743C9EC" w14:textId="28F8B13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947C44" w:rsidRPr="00947C4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46C2689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947C44" w:rsidRPr="00947C4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947C44">
            <w:rPr>
              <w:rFonts w:eastAsia="Times New Roman"/>
            </w:rPr>
            <w:t>(</w:t>
          </w:r>
          <w:r w:rsidR="00947C44">
            <w:rPr>
              <w:rFonts w:eastAsia="Times New Roman"/>
              <w:i/>
              <w:iCs/>
            </w:rPr>
            <w:t>Saúde Mental é o Tema Da Campanha de Natal Da Vodafone - Vodafone Portugal</w:t>
          </w:r>
          <w:r w:rsidR="00947C4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28EB3B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947C44">
            <w:rPr>
              <w:rFonts w:eastAsia="Times New Roman"/>
            </w:rPr>
            <w:t>(</w:t>
          </w:r>
          <w:r w:rsidR="00947C44">
            <w:rPr>
              <w:rFonts w:eastAsia="Times New Roman"/>
              <w:i/>
              <w:iCs/>
            </w:rPr>
            <w:t>Partilha o Que Estás a Sentir | Natal 2022 | Vodafone Portugal - YouTube</w:t>
          </w:r>
          <w:r w:rsidR="00947C4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3DC7EB0"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947C44">
            <w:rPr>
              <w:rFonts w:eastAsia="Times New Roman"/>
            </w:rPr>
            <w:t>(</w:t>
          </w:r>
          <w:r w:rsidR="00947C44">
            <w:rPr>
              <w:rFonts w:eastAsia="Times New Roman"/>
              <w:i/>
              <w:iCs/>
            </w:rPr>
            <w:t>Partilha o Que Estás a Sentir | Natal 2022 | Vodafone Portugal - YouTube</w:t>
          </w:r>
          <w:r w:rsidR="00947C44">
            <w:rPr>
              <w:rFonts w:eastAsia="Times New Roman"/>
            </w:rPr>
            <w:t>, 2022)</w:t>
          </w:r>
        </w:sdtContent>
      </w:sdt>
      <w:bookmarkEnd w:id="18"/>
      <w:bookmarkEnd w:id="19"/>
      <w:bookmarkEnd w:id="20"/>
      <w:r w:rsidR="00D86C3D">
        <w:rPr>
          <w:color w:val="000000"/>
          <w:sz w:val="24"/>
          <w:szCs w:val="24"/>
        </w:rPr>
        <w:t>.</w:t>
      </w:r>
    </w:p>
    <w:p w14:paraId="03C489C4" w14:textId="22BD038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947C44" w:rsidRPr="00947C4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15779447"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947C44">
            <w:rPr>
              <w:rFonts w:eastAsia="Times New Roman"/>
            </w:rPr>
            <w:t>(</w:t>
          </w:r>
          <w:r w:rsidR="00947C44">
            <w:rPr>
              <w:rFonts w:eastAsia="Times New Roman"/>
              <w:i/>
              <w:iCs/>
            </w:rPr>
            <w:t>Uma Conversa Sobre Saúde Mental | Natal 2022 | Vodafone Portugal - YouTube</w:t>
          </w:r>
          <w:r w:rsidR="00947C4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5AF75D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947C44" w:rsidRPr="00947C4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947C44" w:rsidRPr="00947C4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947C44" w:rsidRPr="00947C44">
            <w:rPr>
              <w:color w:val="000000"/>
              <w:sz w:val="24"/>
              <w:szCs w:val="24"/>
            </w:rPr>
            <w:t>(DGS, 2022)</w:t>
          </w:r>
        </w:sdtContent>
      </w:sdt>
      <w:r w:rsidR="00C00576">
        <w:rPr>
          <w:sz w:val="24"/>
          <w:szCs w:val="24"/>
        </w:rPr>
        <w:t>.</w:t>
      </w:r>
    </w:p>
    <w:p w14:paraId="39D21293" w14:textId="339B6A95"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947C44" w:rsidRPr="00947C4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B208599"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947C44" w:rsidRPr="00947C4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947C44" w:rsidRPr="00947C4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947C44" w:rsidRPr="00947C44">
            <w:rPr>
              <w:color w:val="000000"/>
              <w:sz w:val="24"/>
              <w:szCs w:val="24"/>
            </w:rPr>
            <w:t xml:space="preserve">(The </w:t>
          </w:r>
          <w:r w:rsidR="00947C44" w:rsidRPr="00947C44">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947C44" w:rsidRPr="00947C44">
            <w:rPr>
              <w:color w:val="000000"/>
              <w:sz w:val="24"/>
              <w:szCs w:val="24"/>
            </w:rPr>
            <w:t>(Chen et al., 2022)</w:t>
          </w:r>
        </w:sdtContent>
      </w:sdt>
      <w:r w:rsidRPr="00400470">
        <w:rPr>
          <w:sz w:val="24"/>
          <w:szCs w:val="24"/>
        </w:rPr>
        <w:t>.</w:t>
      </w:r>
    </w:p>
    <w:p w14:paraId="29125AF1" w14:textId="380A3074"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947C44" w:rsidRPr="00947C4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63B8D1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47C44" w:rsidRPr="00947C4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B983F22"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947C44">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7191567" w:rsidR="00F415E3" w:rsidRPr="00283A2D" w:rsidRDefault="00947C44" w:rsidP="00194E7C">
                <w:pPr>
                  <w:jc w:val="center"/>
                  <w:rPr>
                    <w:color w:val="FFFFFF" w:themeColor="background1"/>
                    <w:sz w:val="18"/>
                    <w:szCs w:val="18"/>
                    <w:lang w:val="en-US"/>
                  </w:rPr>
                </w:pPr>
                <w:r w:rsidRPr="00947C4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7B96656" w:rsidR="00F415E3" w:rsidRPr="00283A2D" w:rsidRDefault="00947C44" w:rsidP="00194E7C">
                <w:pPr>
                  <w:jc w:val="center"/>
                  <w:rPr>
                    <w:color w:val="FFFFFF" w:themeColor="background1"/>
                    <w:sz w:val="18"/>
                    <w:szCs w:val="18"/>
                    <w:lang w:val="en-US"/>
                  </w:rPr>
                </w:pPr>
                <w:r w:rsidRPr="00947C4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1F717989" w:rsidR="00F415E3" w:rsidRPr="00EE4602" w:rsidRDefault="00947C44" w:rsidP="00194E7C">
                <w:pPr>
                  <w:jc w:val="center"/>
                  <w:rPr>
                    <w:color w:val="FFFFFF" w:themeColor="background1"/>
                    <w:sz w:val="18"/>
                    <w:szCs w:val="18"/>
                    <w:lang w:val="en-US"/>
                  </w:rPr>
                </w:pPr>
                <w:r w:rsidRPr="00947C4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7E2582E" w:rsidR="00F415E3" w:rsidRPr="00DC5317" w:rsidRDefault="00947C44" w:rsidP="00194E7C">
                <w:pPr>
                  <w:jc w:val="center"/>
                  <w:rPr>
                    <w:color w:val="FFFFFF" w:themeColor="background1"/>
                    <w:sz w:val="18"/>
                    <w:szCs w:val="18"/>
                  </w:rPr>
                </w:pPr>
                <w:r w:rsidRPr="00947C44">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25B8E2E" w:rsidR="00F415E3" w:rsidRPr="00283A2D" w:rsidRDefault="00947C44" w:rsidP="00194E7C">
                <w:pPr>
                  <w:jc w:val="center"/>
                  <w:rPr>
                    <w:color w:val="FFFFFF" w:themeColor="background1"/>
                    <w:sz w:val="18"/>
                    <w:szCs w:val="18"/>
                    <w:lang w:val="en-US"/>
                  </w:rPr>
                </w:pPr>
                <w:r w:rsidRPr="00947C4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9453084" w:rsidR="00F415E3" w:rsidRPr="00283A2D" w:rsidRDefault="00947C44" w:rsidP="00194E7C">
                <w:pPr>
                  <w:jc w:val="center"/>
                  <w:rPr>
                    <w:color w:val="FFFFFF" w:themeColor="background1"/>
                    <w:sz w:val="18"/>
                    <w:szCs w:val="18"/>
                    <w:lang w:val="en-US"/>
                  </w:rPr>
                </w:pPr>
                <w:r w:rsidRPr="00947C4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720FC60" w:rsidR="00F415E3" w:rsidRPr="00283A2D" w:rsidRDefault="00947C44" w:rsidP="00194E7C">
                <w:pPr>
                  <w:jc w:val="center"/>
                  <w:rPr>
                    <w:color w:val="FFFFFF" w:themeColor="background1"/>
                    <w:sz w:val="18"/>
                    <w:szCs w:val="18"/>
                    <w:lang w:val="en-US"/>
                  </w:rPr>
                </w:pPr>
                <w:r w:rsidRPr="00947C4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5EEBA61" w:rsidR="00F415E3" w:rsidRPr="00283A2D" w:rsidRDefault="00947C44"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6ADAFA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947C44">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66827203"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947C44">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7C0523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947C4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DD272FB">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6CF4143"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947C44">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CF8D84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947C4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B24435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947C4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9BA3D57"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947C4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F877C5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947C4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05A09D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947C4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0D6A31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947C44">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5AF178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947C4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EED133A"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947C4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AB0ED22"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947C4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209905B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947C44" w:rsidRPr="00947C44">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947C44" w:rsidRPr="00947C44">
            <w:rPr>
              <w:color w:val="000000"/>
              <w:kern w:val="2"/>
              <w:sz w:val="24"/>
              <w:szCs w:val="24"/>
            </w:rPr>
            <w:t>(Camingue et al., 2021)</w:t>
          </w:r>
        </w:sdtContent>
      </w:sdt>
      <w:r w:rsidRPr="00BB5963">
        <w:rPr>
          <w:kern w:val="2"/>
          <w:sz w:val="24"/>
          <w:szCs w:val="24"/>
        </w:rPr>
        <w:t>.</w:t>
      </w:r>
    </w:p>
    <w:p w14:paraId="1089D41E" w14:textId="23DA12C1"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947C44">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947C44" w:rsidRPr="00947C44">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ADBD700"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947C44">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246964D"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947C44" w:rsidRPr="00947C44">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45505E7A"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947C44" w:rsidRPr="00947C44">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C70D2A9"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947C44" w:rsidRPr="00947C44">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980629A"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947C44" w:rsidRPr="00947C44">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0AA56D24"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947C44" w:rsidRPr="00947C44">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74E755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947C44">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2043D46F"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947C44" w:rsidRPr="00947C4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4D7EF3B0"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947C44" w:rsidRPr="00947C44">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3018D6D"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947C44" w:rsidRPr="00947C44">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8FD282C"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947C44" w:rsidRPr="00947C4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E63B8D7"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947C44" w:rsidRPr="00947C44">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44CB543">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98C3EA9">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B44A9B6"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947C44" w:rsidRPr="00947C44">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3ACEC5E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DB5E446"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947C44" w:rsidRPr="00947C44">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F64C190"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947C44" w:rsidRPr="00947C44">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6388899"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947C44" w:rsidRPr="00947C4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7B431DF"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947C44" w:rsidRPr="00947C4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528857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947C44" w:rsidRPr="00947C44">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947C44" w:rsidRPr="00947C44">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1FFF371D"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947C44" w:rsidRPr="00947C4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B7A97D8"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947C44" w:rsidRPr="00947C44">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78130FE"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947C44" w:rsidRPr="00947C4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DCF95E6"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947C44" w:rsidRPr="00947C4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2439BB42"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947C44" w:rsidRPr="00947C44">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947C44" w:rsidRPr="00947C44">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628700B"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947C44" w:rsidRPr="00947C44">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FC0B71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947C44" w:rsidRPr="00947C44">
            <w:rPr>
              <w:color w:val="000000"/>
              <w:sz w:val="24"/>
              <w:szCs w:val="24"/>
            </w:rPr>
            <w:t>(Isbister, 2017)</w:t>
          </w:r>
        </w:sdtContent>
      </w:sdt>
      <w:r w:rsidRPr="001B0D8D">
        <w:rPr>
          <w:sz w:val="24"/>
          <w:szCs w:val="24"/>
        </w:rPr>
        <w:t>. Por isso, parece crucial elaborar-se uma secção relativa a este tópico.</w:t>
      </w:r>
    </w:p>
    <w:p w14:paraId="5F3822F1" w14:textId="6BEAFCC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947C44" w:rsidRPr="00947C44">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947C44" w:rsidRPr="00947C44">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0CA147F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947C44" w:rsidRPr="00947C44">
            <w:rPr>
              <w:color w:val="000000"/>
            </w:rPr>
            <w:t>(Meadows, 2002)(Meadows, 2002)(Meadows, 2002)(Meadows, 2002)(Meadows, 2002)(Meadows, 2002)</w:t>
          </w:r>
        </w:sdtContent>
      </w:sdt>
      <w:r w:rsidRPr="00BB5963">
        <w:rPr>
          <w:rFonts w:cstheme="minorHAnsi"/>
          <w:kern w:val="2"/>
          <w:sz w:val="24"/>
          <w:szCs w:val="24"/>
        </w:rPr>
        <w:t>.</w:t>
      </w:r>
    </w:p>
    <w:p w14:paraId="54AAA4C1" w14:textId="6A78055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947C44" w:rsidRPr="00947C44">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87A2F0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947C44" w:rsidRPr="00947C44">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239782C"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947C44" w:rsidRPr="00947C44">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86FAA7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947C4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8C8BA04"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947C44">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0D43D3C"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947C44" w:rsidRPr="00947C44">
            <w:rPr>
              <w:color w:val="000000"/>
              <w:sz w:val="24"/>
              <w:szCs w:val="24"/>
            </w:rPr>
            <w:t>(Riess, 2018a)</w:t>
          </w:r>
        </w:sdtContent>
      </w:sdt>
      <w:r w:rsidRPr="00400470">
        <w:rPr>
          <w:sz w:val="24"/>
          <w:szCs w:val="24"/>
        </w:rPr>
        <w:t xml:space="preserve">. </w:t>
      </w:r>
    </w:p>
    <w:p w14:paraId="55280D4D" w14:textId="19368A7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947C44" w:rsidRPr="00947C4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1D5E7E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947C44" w:rsidRPr="00947C44">
            <w:rPr>
              <w:color w:val="000000"/>
              <w:sz w:val="24"/>
              <w:szCs w:val="24"/>
            </w:rPr>
            <w:t>(Riess, 2018b)</w:t>
          </w:r>
        </w:sdtContent>
      </w:sdt>
      <w:r w:rsidRPr="00621BD6">
        <w:rPr>
          <w:sz w:val="24"/>
          <w:szCs w:val="24"/>
        </w:rPr>
        <w:t>:</w:t>
      </w:r>
    </w:p>
    <w:p w14:paraId="2AFB02C8" w14:textId="4C3DC5E2"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947C44" w:rsidRPr="00947C4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2F45D8C"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947C44" w:rsidRPr="00947C44">
            <w:rPr>
              <w:color w:val="000000"/>
              <w:sz w:val="24"/>
              <w:szCs w:val="24"/>
            </w:rPr>
            <w:t>(Sampat, 2017)</w:t>
          </w:r>
        </w:sdtContent>
      </w:sdt>
      <w:r w:rsidR="007B2457">
        <w:rPr>
          <w:sz w:val="24"/>
          <w:szCs w:val="24"/>
        </w:rPr>
        <w:t>.</w:t>
      </w:r>
    </w:p>
    <w:p w14:paraId="41743E19" w14:textId="61F5A4B8"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947C44" w:rsidRPr="00947C44">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3F1AD7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947C44" w:rsidRPr="00947C4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947C44" w:rsidRPr="00947C4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C9C3E4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947C44">
            <w:rPr>
              <w:rFonts w:eastAsia="Times New Roman"/>
            </w:rPr>
            <w:t>(Belman &amp; Flanagan, 2010; Blot, 2017; Tam, 2013)</w:t>
          </w:r>
        </w:sdtContent>
      </w:sdt>
      <w:r w:rsidR="00455043">
        <w:rPr>
          <w:sz w:val="24"/>
          <w:szCs w:val="24"/>
        </w:rPr>
        <w:t>:</w:t>
      </w:r>
    </w:p>
    <w:p w14:paraId="6DAE5E77" w14:textId="72CD1558"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947C4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5DABA19"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947C44" w:rsidRPr="00947C44">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16B0B28A"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947C4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B663053"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947C44" w:rsidRPr="00947C44">
            <w:rPr>
              <w:rFonts w:eastAsia="Times New Roman"/>
              <w:color w:val="000000"/>
            </w:rPr>
            <w:t>(Iacoboni, 2008)</w:t>
          </w:r>
        </w:sdtContent>
      </w:sdt>
      <w:r w:rsidRPr="00400470">
        <w:rPr>
          <w:sz w:val="24"/>
          <w:szCs w:val="24"/>
        </w:rPr>
        <w:t>.</w:t>
      </w:r>
    </w:p>
    <w:p w14:paraId="3220C78D" w14:textId="2E73196A"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947C44">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46CDB32"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947C44" w:rsidRPr="00947C4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947C44" w:rsidRPr="00947C44">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1FED26C"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947C44">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947C44" w:rsidRPr="00947C4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80D3F32"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947C44" w:rsidRPr="00947C4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947C44" w:rsidRPr="00947C4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08AA85C"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947C44" w:rsidRPr="00947C44">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947C44">
            <w:rPr>
              <w:rFonts w:eastAsia="Times New Roman"/>
            </w:rPr>
            <w:t>(Farber &amp; Schrier, 2017)</w:t>
          </w:r>
        </w:sdtContent>
      </w:sdt>
      <w:r w:rsidR="00573A13">
        <w:rPr>
          <w:i/>
          <w:iCs/>
          <w:sz w:val="24"/>
          <w:szCs w:val="24"/>
        </w:rPr>
        <w:t>.</w:t>
      </w:r>
    </w:p>
    <w:p w14:paraId="06370C2E" w14:textId="7E82570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947C44" w:rsidRPr="00947C44">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947C44" w:rsidRPr="00947C44">
            <w:rPr>
              <w:color w:val="000000"/>
              <w:sz w:val="24"/>
              <w:szCs w:val="24"/>
            </w:rPr>
            <w:t>(Murray, 1997)</w:t>
          </w:r>
        </w:sdtContent>
      </w:sdt>
      <w:r w:rsidRPr="00400470">
        <w:rPr>
          <w:sz w:val="24"/>
          <w:szCs w:val="24"/>
        </w:rPr>
        <w:t>.</w:t>
      </w:r>
    </w:p>
    <w:p w14:paraId="5360A0E7" w14:textId="12FEADBD"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947C44" w:rsidRPr="00947C4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947C44" w:rsidRPr="00947C44">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B069DB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947C44" w:rsidRPr="00947C44">
            <w:rPr>
              <w:iCs/>
              <w:color w:val="000000"/>
              <w:sz w:val="24"/>
              <w:szCs w:val="24"/>
            </w:rPr>
            <w:t>(Isbister, 2017)</w:t>
          </w:r>
        </w:sdtContent>
      </w:sdt>
      <w:r w:rsidRPr="00400470">
        <w:rPr>
          <w:sz w:val="24"/>
          <w:szCs w:val="24"/>
        </w:rPr>
        <w:t xml:space="preserve">. </w:t>
      </w:r>
    </w:p>
    <w:p w14:paraId="4F7D5B99" w14:textId="1F016C3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947C44" w:rsidRPr="00947C44">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947C44" w:rsidRPr="00947C44">
            <w:rPr>
              <w:color w:val="000000"/>
              <w:sz w:val="24"/>
              <w:szCs w:val="24"/>
            </w:rPr>
            <w:t>(Isbister, 2017)</w:t>
          </w:r>
        </w:sdtContent>
      </w:sdt>
      <w:r w:rsidRPr="00400470">
        <w:rPr>
          <w:sz w:val="24"/>
          <w:szCs w:val="24"/>
        </w:rPr>
        <w:t>.</w:t>
      </w:r>
    </w:p>
    <w:p w14:paraId="172FD0F4" w14:textId="79AC40F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947C44">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18138E8"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947C44" w:rsidRPr="00947C4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947C44" w:rsidRPr="00947C4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947C44" w:rsidRPr="00947C44">
            <w:rPr>
              <w:color w:val="000000"/>
              <w:sz w:val="24"/>
              <w:szCs w:val="24"/>
            </w:rPr>
            <w:t>(Sampat, 2017)</w:t>
          </w:r>
        </w:sdtContent>
      </w:sdt>
      <w:r w:rsidR="00E17A9E" w:rsidRPr="00E17A9E">
        <w:rPr>
          <w:sz w:val="24"/>
          <w:szCs w:val="24"/>
        </w:rPr>
        <w:t>.</w:t>
      </w:r>
    </w:p>
    <w:p w14:paraId="35153C73" w14:textId="383EB0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947C44" w:rsidRPr="00947C4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6ADB27D2"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947C44">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947C44" w:rsidRPr="00947C44">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1E442DB"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947C44" w:rsidRPr="00947C44">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947C44">
            <w:rPr>
              <w:rFonts w:eastAsia="Times New Roman"/>
            </w:rPr>
            <w:t>(Belman &amp; Flanagan, 2010)</w:t>
          </w:r>
        </w:sdtContent>
      </w:sdt>
      <w:r w:rsidRPr="00400470">
        <w:rPr>
          <w:sz w:val="24"/>
          <w:szCs w:val="24"/>
        </w:rPr>
        <w:t xml:space="preserve">. </w:t>
      </w:r>
      <w:r w:rsidRPr="00400470">
        <w:rPr>
          <w:sz w:val="24"/>
          <w:szCs w:val="24"/>
        </w:rPr>
        <w:tab/>
      </w:r>
    </w:p>
    <w:p w14:paraId="01EDCC06" w14:textId="5AE017C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947C44" w:rsidRPr="00947C4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6583252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947C44" w:rsidRPr="00947C44">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14D5889F"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947C44" w:rsidRPr="00947C44">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947C44" w:rsidRPr="00947C44">
            <w:rPr>
              <w:color w:val="000000"/>
              <w:sz w:val="24"/>
              <w:szCs w:val="24"/>
            </w:rPr>
            <w:t>(Holl et al., 2022)</w:t>
          </w:r>
        </w:sdtContent>
      </w:sdt>
      <w:r w:rsidR="00C148C9">
        <w:rPr>
          <w:color w:val="000000"/>
          <w:sz w:val="24"/>
          <w:szCs w:val="24"/>
        </w:rPr>
        <w:t>.</w:t>
      </w:r>
    </w:p>
    <w:p w14:paraId="072A8595" w14:textId="4284549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947C44" w:rsidRPr="00947C4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947C44" w:rsidRPr="00947C44">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C0315A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947C44" w:rsidRPr="00947C44">
            <w:rPr>
              <w:color w:val="000000"/>
              <w:sz w:val="24"/>
              <w:szCs w:val="24"/>
            </w:rPr>
            <w:t>(Isbister, 2006a)</w:t>
          </w:r>
        </w:sdtContent>
      </w:sdt>
      <w:r w:rsidRPr="00400470">
        <w:rPr>
          <w:sz w:val="24"/>
          <w:szCs w:val="24"/>
        </w:rPr>
        <w:t xml:space="preserve">.  </w:t>
      </w:r>
    </w:p>
    <w:p w14:paraId="37E18768" w14:textId="6B15197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947C44" w:rsidRPr="00947C44">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13A24883"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947C44" w:rsidRPr="00947C44">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350C695"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947C44">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947C44">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B5C1E11"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947C44">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EDDE75C"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947C44" w:rsidRPr="00947C44">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AEFDAF9"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947C4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9011DB1"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947C44">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E00B8BC"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947C44">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01C4F055"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947C44" w:rsidRPr="00947C44">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2A6CA293"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947C44" w:rsidRPr="00947C44">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C323497"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947C44" w:rsidRPr="00947C44">
            <w:rPr>
              <w:color w:val="000000"/>
              <w:sz w:val="24"/>
              <w:szCs w:val="24"/>
            </w:rPr>
            <w:t>(Jung, 1981)</w:t>
          </w:r>
        </w:sdtContent>
      </w:sdt>
      <w:r w:rsidRPr="00FE2D41">
        <w:rPr>
          <w:sz w:val="24"/>
          <w:szCs w:val="24"/>
        </w:rPr>
        <w:t>.</w:t>
      </w:r>
    </w:p>
    <w:p w14:paraId="533019CC" w14:textId="27F0C43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947C44" w:rsidRPr="00947C44">
            <w:rPr>
              <w:color w:val="000000"/>
              <w:sz w:val="24"/>
              <w:szCs w:val="24"/>
            </w:rPr>
            <w:t>(Cowden et al., 2013; Myss, 2013)</w:t>
          </w:r>
        </w:sdtContent>
      </w:sdt>
      <w:r w:rsidRPr="00FE2D41">
        <w:rPr>
          <w:sz w:val="24"/>
          <w:szCs w:val="24"/>
        </w:rPr>
        <w:t>.</w:t>
      </w:r>
    </w:p>
    <w:p w14:paraId="775A7D0D" w14:textId="4EF1240C"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947C44" w:rsidRPr="00947C44">
            <w:rPr>
              <w:iCs/>
              <w:color w:val="000000"/>
              <w:sz w:val="24"/>
              <w:szCs w:val="24"/>
            </w:rPr>
            <w:t>(Jung, 1981)</w:t>
          </w:r>
        </w:sdtContent>
      </w:sdt>
      <w:r w:rsidRPr="006A4C47">
        <w:rPr>
          <w:sz w:val="24"/>
          <w:szCs w:val="24"/>
        </w:rPr>
        <w:t>:</w:t>
      </w:r>
    </w:p>
    <w:p w14:paraId="657C42AC" w14:textId="1168A402"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947C44" w:rsidRPr="00947C44">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947C44" w:rsidRPr="00947C44">
            <w:rPr>
              <w:color w:val="000000"/>
              <w:sz w:val="24"/>
              <w:szCs w:val="24"/>
            </w:rPr>
            <w:t>(The Centre for Applied Jungian Studies, 2023)</w:t>
          </w:r>
        </w:sdtContent>
      </w:sdt>
      <w:r w:rsidRPr="00400470">
        <w:rPr>
          <w:sz w:val="24"/>
          <w:szCs w:val="24"/>
        </w:rPr>
        <w:t>;</w:t>
      </w:r>
    </w:p>
    <w:p w14:paraId="6B16B080" w14:textId="048EA6B5"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947C44" w:rsidRPr="00947C44">
            <w:rPr>
              <w:color w:val="000000"/>
              <w:sz w:val="24"/>
              <w:szCs w:val="24"/>
            </w:rPr>
            <w:t>(Jung, 1946)</w:t>
          </w:r>
        </w:sdtContent>
      </w:sdt>
      <w:r w:rsidRPr="00400470">
        <w:rPr>
          <w:sz w:val="24"/>
          <w:szCs w:val="24"/>
        </w:rPr>
        <w:t>;</w:t>
      </w:r>
    </w:p>
    <w:p w14:paraId="607E0D8B" w14:textId="3E8C2FDA"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947C44" w:rsidRPr="00947C44">
            <w:rPr>
              <w:color w:val="000000"/>
              <w:sz w:val="24"/>
              <w:szCs w:val="24"/>
            </w:rPr>
            <w:t>(The Centre for Applied Jungian Studies, 2023)</w:t>
          </w:r>
        </w:sdtContent>
      </w:sdt>
      <w:r w:rsidRPr="00400470">
        <w:rPr>
          <w:sz w:val="24"/>
          <w:szCs w:val="24"/>
        </w:rPr>
        <w:t>;</w:t>
      </w:r>
    </w:p>
    <w:p w14:paraId="5EDA6ED4" w14:textId="7334CB0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947C44" w:rsidRPr="00947C44">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6D26B7E"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947C44">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36DF583"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947C44">
            <w:rPr>
              <w:rFonts w:eastAsia="Times New Roman"/>
            </w:rPr>
            <w:t>(Mark &amp; S. Pearson, 2001)</w:t>
          </w:r>
        </w:sdtContent>
      </w:sdt>
      <w:r w:rsidR="002E40EE">
        <w:rPr>
          <w:i w:val="0"/>
          <w:iCs w:val="0"/>
          <w:color w:val="auto"/>
          <w:sz w:val="22"/>
          <w:szCs w:val="22"/>
        </w:rPr>
        <w:t>.</w:t>
      </w:r>
    </w:p>
    <w:p w14:paraId="1F0B9758" w14:textId="46AA039A"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947C44" w:rsidRPr="00947C44">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41036C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947C44" w:rsidRPr="00947C44">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275A9B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947C44" w:rsidRPr="00947C4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7E63B85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947C44" w:rsidRPr="00947C44">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947C44" w:rsidRPr="00947C44">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947C44" w:rsidRPr="00947C44">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1F0D6FB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947C44" w:rsidRPr="00947C44">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947C44" w:rsidRPr="00947C44">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2E5634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947C44" w:rsidRPr="00947C44">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43D2E0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947C44" w:rsidRPr="00947C44">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410432FC"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947C44" w:rsidRPr="00947C44">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0FB1F16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947C44" w:rsidRPr="00947C44">
            <w:rPr>
              <w:color w:val="000000"/>
              <w:sz w:val="24"/>
              <w:szCs w:val="24"/>
            </w:rPr>
            <w:t>(Freeman, 2004a)</w:t>
          </w:r>
        </w:sdtContent>
      </w:sdt>
      <w:r w:rsidRPr="00400470">
        <w:rPr>
          <w:sz w:val="24"/>
          <w:szCs w:val="24"/>
        </w:rPr>
        <w:t>.</w:t>
      </w:r>
    </w:p>
    <w:p w14:paraId="2CCD46AE" w14:textId="6FB3C13B"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947C44" w:rsidRPr="00947C44">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0364F0E"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947C44" w:rsidRPr="00947C44">
            <w:rPr>
              <w:color w:val="000000"/>
            </w:rPr>
            <w:t>(Freeman, 2004a)</w:t>
          </w:r>
        </w:sdtContent>
      </w:sdt>
      <w:r w:rsidRPr="00400470">
        <w:t>.</w:t>
      </w:r>
      <w:bookmarkEnd w:id="105"/>
      <w:bookmarkEnd w:id="106"/>
    </w:p>
    <w:p w14:paraId="517E9524" w14:textId="5A205104"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947C44" w:rsidRPr="00947C44">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304A5AC2"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947C44" w:rsidRPr="00947C44">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947C44" w:rsidRPr="00947C44">
            <w:rPr>
              <w:color w:val="000000"/>
              <w:kern w:val="2"/>
              <w:sz w:val="24"/>
              <w:szCs w:val="24"/>
            </w:rPr>
            <w:t>(Sloan, 2015b)</w:t>
          </w:r>
        </w:sdtContent>
      </w:sdt>
      <w:r w:rsidRPr="00BB5963">
        <w:rPr>
          <w:color w:val="000000"/>
          <w:kern w:val="2"/>
          <w:sz w:val="24"/>
          <w:szCs w:val="24"/>
        </w:rPr>
        <w:t>.</w:t>
      </w:r>
    </w:p>
    <w:p w14:paraId="71776AB7" w14:textId="65F3553B"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947C44">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947C44" w:rsidRPr="00947C44">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491E3B3"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947C44" w:rsidRPr="00947C44">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39FCC39B"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947C44" w:rsidRPr="00947C44">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62DE151D"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947C44" w:rsidRPr="00947C44">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3BAD112"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947C44" w:rsidRPr="00947C44">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7DF789F6"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947C44" w:rsidRPr="00947C44">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62D6FC6E"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947C44" w:rsidRPr="00947C44">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6171FE2B"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947C44" w:rsidRPr="00947C44">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2321948E"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947C44" w:rsidRPr="00947C44">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C803D17"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947C44" w:rsidRPr="00947C44">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5294830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947C44" w:rsidRPr="00947C44">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947C44" w:rsidRPr="00947C44">
            <w:rPr>
              <w:rFonts w:cstheme="minorHAnsi"/>
              <w:color w:val="000000"/>
              <w:sz w:val="24"/>
              <w:szCs w:val="24"/>
            </w:rPr>
            <w:t>(Vindel, 2022)</w:t>
          </w:r>
        </w:sdtContent>
      </w:sdt>
      <w:r w:rsidRPr="00400470">
        <w:rPr>
          <w:rFonts w:cstheme="minorHAnsi"/>
          <w:sz w:val="24"/>
          <w:szCs w:val="24"/>
        </w:rPr>
        <w:t xml:space="preserve">. </w:t>
      </w:r>
    </w:p>
    <w:p w14:paraId="273CAB55" w14:textId="67096139"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947C44" w:rsidRPr="00947C44">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0C85CE8"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947C44">
            <w:rPr>
              <w:rFonts w:eastAsia="Times New Roman"/>
            </w:rPr>
            <w:t>(Saraiva &amp; Cerejeira, 2014)</w:t>
          </w:r>
        </w:sdtContent>
      </w:sdt>
      <w:r w:rsidR="009A45A9">
        <w:rPr>
          <w:sz w:val="24"/>
          <w:szCs w:val="24"/>
        </w:rPr>
        <w:t>.</w:t>
      </w:r>
    </w:p>
    <w:p w14:paraId="46E6766F" w14:textId="0A4FB9E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947C44" w:rsidRPr="00947C44">
            <w:rPr>
              <w:color w:val="000000"/>
              <w:sz w:val="24"/>
              <w:szCs w:val="24"/>
            </w:rPr>
            <w:t>(Centre for Suicide Prevention, 2015)</w:t>
          </w:r>
        </w:sdtContent>
      </w:sdt>
      <w:r w:rsidRPr="00400470">
        <w:rPr>
          <w:sz w:val="24"/>
          <w:szCs w:val="24"/>
        </w:rPr>
        <w:t>.</w:t>
      </w:r>
    </w:p>
    <w:p w14:paraId="125A5944" w14:textId="7BF91D4D"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947C44">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947C4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947C4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947C44">
            <w:rPr>
              <w:rFonts w:eastAsia="Times New Roman"/>
            </w:rPr>
            <w:t>(Saraiva &amp; Cerejeira, 2014)</w:t>
          </w:r>
        </w:sdtContent>
      </w:sdt>
      <w:r w:rsidR="00CC24A1">
        <w:rPr>
          <w:sz w:val="24"/>
          <w:szCs w:val="24"/>
        </w:rPr>
        <w:t>.</w:t>
      </w:r>
      <w:r w:rsidRPr="00400470">
        <w:rPr>
          <w:sz w:val="24"/>
          <w:szCs w:val="24"/>
        </w:rPr>
        <w:t xml:space="preserve"> </w:t>
      </w:r>
    </w:p>
    <w:p w14:paraId="2F1F507C" w14:textId="2E37BC4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947C44">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426723D"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947C44" w:rsidRPr="00947C44">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947C44" w:rsidRPr="00947C44">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758AE19F"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947C44" w:rsidRPr="00947C44">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1E9E1A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947C44" w:rsidRPr="00947C44">
            <w:rPr>
              <w:color w:val="000000"/>
              <w:sz w:val="24"/>
              <w:szCs w:val="24"/>
            </w:rPr>
            <w:t>(Stein et al., 2020)</w:t>
          </w:r>
        </w:sdtContent>
      </w:sdt>
      <w:r w:rsidRPr="00400470">
        <w:rPr>
          <w:sz w:val="24"/>
          <w:szCs w:val="24"/>
        </w:rPr>
        <w:t>.</w:t>
      </w:r>
    </w:p>
    <w:p w14:paraId="3CCAB374" w14:textId="0C80F7BD"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947C44" w:rsidRPr="00947C44">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947C44" w:rsidRPr="00947C44">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3A41900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947C44" w:rsidRPr="00947C44">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947C44" w:rsidRPr="00947C44">
            <w:rPr>
              <w:color w:val="000000"/>
              <w:sz w:val="24"/>
              <w:szCs w:val="24"/>
            </w:rPr>
            <w:t>(Vindel, 2022)</w:t>
          </w:r>
        </w:sdtContent>
      </w:sdt>
      <w:r w:rsidRPr="00400470">
        <w:rPr>
          <w:sz w:val="24"/>
          <w:szCs w:val="24"/>
        </w:rPr>
        <w:t xml:space="preserve">. </w:t>
      </w:r>
    </w:p>
    <w:p w14:paraId="51F37CBC" w14:textId="03F8CCB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947C4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947C44" w:rsidRPr="00947C44">
            <w:rPr>
              <w:color w:val="000000"/>
              <w:sz w:val="24"/>
              <w:szCs w:val="24"/>
            </w:rPr>
            <w:t>(Vindel, 2022)</w:t>
          </w:r>
        </w:sdtContent>
      </w:sdt>
      <w:r w:rsidRPr="00400470">
        <w:rPr>
          <w:sz w:val="24"/>
          <w:szCs w:val="24"/>
        </w:rPr>
        <w:t>.</w:t>
      </w:r>
    </w:p>
    <w:p w14:paraId="05050B52" w14:textId="3344B6FD"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947C44">
            <w:rPr>
              <w:rFonts w:eastAsia="Times New Roman"/>
            </w:rPr>
            <w:t>(Sinha &amp; Jastreboff, 2013)</w:t>
          </w:r>
        </w:sdtContent>
      </w:sdt>
      <w:r w:rsidRPr="00400470">
        <w:rPr>
          <w:sz w:val="24"/>
          <w:szCs w:val="24"/>
        </w:rPr>
        <w:t>.</w:t>
      </w:r>
    </w:p>
    <w:p w14:paraId="2D900628" w14:textId="36B87F01"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947C44" w:rsidRPr="00947C44">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50D392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947C44" w:rsidRPr="00947C44">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AA3D869"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947C44" w:rsidRPr="00947C4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947C44" w:rsidRPr="00947C4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947C44" w:rsidRPr="00947C4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947C44" w:rsidRPr="00947C44">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6C8E24F"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947C44" w:rsidRPr="00947C44">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947C44" w:rsidRPr="00947C44">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947C44" w:rsidRPr="00947C44">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8CE4CD8"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947C44" w:rsidRPr="00947C44">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947C44" w:rsidRPr="00947C44">
            <w:rPr>
              <w:color w:val="000000"/>
              <w:kern w:val="2"/>
              <w:sz w:val="24"/>
              <w:szCs w:val="24"/>
            </w:rPr>
            <w:t>(Pop-Jordanova, 2021)</w:t>
          </w:r>
        </w:sdtContent>
      </w:sdt>
      <w:r w:rsidRPr="00BB5963">
        <w:rPr>
          <w:kern w:val="2"/>
          <w:sz w:val="24"/>
          <w:szCs w:val="24"/>
        </w:rPr>
        <w:t>.</w:t>
      </w:r>
    </w:p>
    <w:p w14:paraId="0F2B6CD2" w14:textId="5E58F857"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947C44" w:rsidRPr="00947C44">
            <w:rPr>
              <w:color w:val="000000"/>
              <w:kern w:val="2"/>
              <w:sz w:val="24"/>
              <w:szCs w:val="24"/>
            </w:rPr>
            <w:t>(Pop-Jordanova, 2021)</w:t>
          </w:r>
        </w:sdtContent>
      </w:sdt>
      <w:r w:rsidRPr="00BB5963">
        <w:rPr>
          <w:kern w:val="2"/>
          <w:sz w:val="24"/>
          <w:szCs w:val="24"/>
        </w:rPr>
        <w:t>.</w:t>
      </w:r>
    </w:p>
    <w:p w14:paraId="15740FFB" w14:textId="3E24D25A"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947C44">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310C0C40"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947C44">
            <w:rPr>
              <w:rFonts w:eastAsia="Times New Roman"/>
            </w:rPr>
            <w:t>(Zisook &amp; Shear, 2009)</w:t>
          </w:r>
        </w:sdtContent>
      </w:sdt>
      <w:r w:rsidRPr="00BB5963">
        <w:rPr>
          <w:kern w:val="2"/>
          <w:sz w:val="24"/>
          <w:szCs w:val="24"/>
        </w:rPr>
        <w:t xml:space="preserve">.   </w:t>
      </w:r>
    </w:p>
    <w:p w14:paraId="07D047AA" w14:textId="22CCBF16"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947C44" w:rsidRPr="00947C44">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6162BE3"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947C44" w:rsidRPr="00947C44">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5480B1AC"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947C44" w:rsidRPr="00947C44">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947C44" w:rsidRPr="00947C44">
            <w:rPr>
              <w:color w:val="000000"/>
              <w:kern w:val="2"/>
              <w:sz w:val="24"/>
              <w:szCs w:val="24"/>
            </w:rPr>
            <w:t>(Horowitz et al., 1980)</w:t>
          </w:r>
        </w:sdtContent>
      </w:sdt>
      <w:r w:rsidRPr="00BB5963">
        <w:rPr>
          <w:kern w:val="2"/>
          <w:sz w:val="24"/>
          <w:szCs w:val="24"/>
        </w:rPr>
        <w:t>.</w:t>
      </w:r>
    </w:p>
    <w:p w14:paraId="298B986E" w14:textId="3195C080"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947C44">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DB7C07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947C44" w:rsidRPr="00947C44">
            <w:rPr>
              <w:color w:val="000000"/>
              <w:kern w:val="2"/>
              <w:sz w:val="24"/>
              <w:szCs w:val="24"/>
            </w:rPr>
            <w:t>(Sarfraz, 1997)</w:t>
          </w:r>
        </w:sdtContent>
      </w:sdt>
      <w:r w:rsidRPr="00BB5963">
        <w:rPr>
          <w:kern w:val="2"/>
          <w:sz w:val="24"/>
          <w:szCs w:val="24"/>
        </w:rPr>
        <w:t xml:space="preserve">. </w:t>
      </w:r>
    </w:p>
    <w:p w14:paraId="470F3F2B" w14:textId="150C21DB"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947C44">
            <w:rPr>
              <w:rFonts w:eastAsia="Times New Roman"/>
            </w:rPr>
            <w:t>(Lystad, 1972; Navitha &amp; Sreedevi, 2019)</w:t>
          </w:r>
        </w:sdtContent>
      </w:sdt>
      <w:r w:rsidRPr="00BB5963">
        <w:rPr>
          <w:kern w:val="2"/>
          <w:sz w:val="24"/>
          <w:szCs w:val="24"/>
        </w:rPr>
        <w:t>.</w:t>
      </w:r>
    </w:p>
    <w:p w14:paraId="2EF72F96" w14:textId="6B631EA4"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947C44" w:rsidRPr="00947C44">
            <w:rPr>
              <w:color w:val="000000"/>
              <w:kern w:val="2"/>
              <w:sz w:val="24"/>
              <w:szCs w:val="24"/>
            </w:rPr>
            <w:t>(Jung, 1931)</w:t>
          </w:r>
        </w:sdtContent>
      </w:sdt>
      <w:r w:rsidRPr="00BB5963">
        <w:rPr>
          <w:kern w:val="2"/>
          <w:sz w:val="24"/>
          <w:szCs w:val="24"/>
        </w:rPr>
        <w:t xml:space="preserve">. </w:t>
      </w:r>
    </w:p>
    <w:p w14:paraId="5BE96B9A" w14:textId="32F9ED63"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947C44" w:rsidRPr="00947C44">
            <w:rPr>
              <w:color w:val="000000"/>
              <w:kern w:val="2"/>
              <w:sz w:val="24"/>
              <w:szCs w:val="24"/>
            </w:rPr>
            <w:t>(Jung, 1931)</w:t>
          </w:r>
        </w:sdtContent>
      </w:sdt>
      <w:r w:rsidR="006752FE" w:rsidRPr="00BB5963">
        <w:rPr>
          <w:kern w:val="2"/>
          <w:sz w:val="24"/>
          <w:szCs w:val="24"/>
        </w:rPr>
        <w:t>.</w:t>
      </w:r>
    </w:p>
    <w:p w14:paraId="24D1D22E" w14:textId="597446E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947C44" w:rsidRPr="00947C44">
            <w:rPr>
              <w:color w:val="000000"/>
              <w:kern w:val="2"/>
              <w:sz w:val="24"/>
              <w:szCs w:val="24"/>
            </w:rPr>
            <w:t>(Jung, 1946)</w:t>
          </w:r>
        </w:sdtContent>
      </w:sdt>
      <w:r w:rsidRPr="00BB5963">
        <w:rPr>
          <w:kern w:val="2"/>
          <w:sz w:val="24"/>
          <w:szCs w:val="24"/>
        </w:rPr>
        <w:t xml:space="preserve">. </w:t>
      </w:r>
    </w:p>
    <w:p w14:paraId="20790362" w14:textId="3E8BA0D0"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947C44" w:rsidRPr="00947C44">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947C44" w:rsidRPr="00947C44">
            <w:rPr>
              <w:color w:val="000000"/>
              <w:kern w:val="2"/>
              <w:sz w:val="24"/>
              <w:szCs w:val="24"/>
            </w:rPr>
            <w:t>(Jung, 2006)</w:t>
          </w:r>
        </w:sdtContent>
      </w:sdt>
      <w:r w:rsidRPr="00BB5963">
        <w:rPr>
          <w:kern w:val="2"/>
          <w:sz w:val="24"/>
          <w:szCs w:val="24"/>
        </w:rPr>
        <w:t>.</w:t>
      </w:r>
    </w:p>
    <w:p w14:paraId="5D8383D1" w14:textId="521A75CB"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947C44" w:rsidRPr="00947C44">
            <w:rPr>
              <w:color w:val="000000"/>
              <w:kern w:val="2"/>
              <w:sz w:val="24"/>
              <w:szCs w:val="24"/>
            </w:rPr>
            <w:t>(Jung, 1946)</w:t>
          </w:r>
        </w:sdtContent>
      </w:sdt>
      <w:r w:rsidRPr="00BB5963">
        <w:rPr>
          <w:kern w:val="2"/>
          <w:sz w:val="24"/>
          <w:szCs w:val="24"/>
        </w:rPr>
        <w:t xml:space="preserve">. </w:t>
      </w:r>
    </w:p>
    <w:p w14:paraId="1964D221" w14:textId="587168F9"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947C44" w:rsidRPr="00947C44">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947C44" w:rsidRPr="00947C44">
            <w:rPr>
              <w:color w:val="000000"/>
              <w:kern w:val="2"/>
              <w:sz w:val="24"/>
              <w:szCs w:val="24"/>
            </w:rPr>
            <w:t>(Jung, 1946)</w:t>
          </w:r>
        </w:sdtContent>
      </w:sdt>
      <w:r w:rsidRPr="00BB5963">
        <w:rPr>
          <w:kern w:val="2"/>
          <w:sz w:val="24"/>
          <w:szCs w:val="24"/>
        </w:rPr>
        <w:t xml:space="preserve">. </w:t>
      </w:r>
    </w:p>
    <w:p w14:paraId="1C5AF85A" w14:textId="41090A39"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947C44" w:rsidRPr="00947C44">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1136CE10"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947C44" w:rsidRPr="00947C44">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947C44" w:rsidRPr="00947C44">
            <w:rPr>
              <w:rFonts w:cstheme="minorHAnsi"/>
              <w:color w:val="000000"/>
              <w:kern w:val="2"/>
              <w:sz w:val="24"/>
              <w:szCs w:val="24"/>
            </w:rPr>
            <w:t>(Mind, 2023)</w:t>
          </w:r>
        </w:sdtContent>
      </w:sdt>
      <w:r w:rsidRPr="00D650D5">
        <w:rPr>
          <w:rFonts w:cstheme="minorHAnsi"/>
          <w:kern w:val="2"/>
          <w:sz w:val="24"/>
          <w:szCs w:val="24"/>
        </w:rPr>
        <w:t>.</w:t>
      </w:r>
    </w:p>
    <w:p w14:paraId="68DC1CDE" w14:textId="4DABFC7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947C44">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5651E567"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947C44">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542DC34"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947C44" w:rsidRPr="00947C44">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77EAC0C"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947C44" w:rsidRPr="00947C44">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5D1A414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947C44" w:rsidRPr="00947C44">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43305159"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947C44" w:rsidRPr="00947C44">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57E1020"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47C44" w:rsidRPr="00947C44">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1D562B0"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947C44" w:rsidRPr="00947C44">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0089ED10"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947C44" w:rsidRPr="00947C44">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8AE7B56"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947C44" w:rsidRPr="00947C44">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E4AFB57"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947C44" w:rsidRPr="00947C44">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646DD7CF"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947C44" w:rsidRPr="00947C4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6694D880"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947C44" w:rsidRPr="00947C44">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2AB8A503"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947C44" w:rsidRPr="00947C44">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6EA34F63"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947C44" w:rsidRPr="00947C4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22DE2A8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947C44" w:rsidRPr="00947C44">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5FF0841"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947C44" w:rsidRPr="00947C44">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563D10CA"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947C44" w:rsidRPr="00947C44">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4820D8E"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947C44" w:rsidRPr="00947C44">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3481C693"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947C44" w:rsidRPr="00947C44">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A66537C"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947C44" w:rsidRPr="00947C44">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0E70007"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947C44" w:rsidRPr="00947C44">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5F58027"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947C44" w:rsidRPr="00947C44">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7DFA7496"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947C44" w:rsidRPr="00947C44">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3A72848"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947C44" w:rsidRPr="00947C44">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8C8A0EE"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947C44" w:rsidRPr="00947C44">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30B185A5"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947C44" w:rsidRPr="00947C44">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619C388"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947C44" w:rsidRPr="00947C44">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5FFC8F62" w:rsidR="00F415E3" w:rsidRPr="00283A2D" w:rsidRDefault="00F415E3">
      <w:pPr>
        <w:numPr>
          <w:ilvl w:val="1"/>
          <w:numId w:val="1"/>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947C44" w:rsidRPr="00947C44">
            <w:rPr>
              <w:iCs/>
              <w:color w:val="000000"/>
              <w:sz w:val="24"/>
              <w:szCs w:val="24"/>
            </w:rPr>
            <w:t>(Mental Jam, 2021)(Mental Jam, 2021)(Mental Jam, 2021)(Mental Jam, 2021)(Mental Jam, 2021)(Mental Jam, 2021)</w:t>
          </w:r>
        </w:sdtContent>
      </w:sdt>
    </w:p>
    <w:p w14:paraId="1B72D149" w14:textId="64616FA8"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947C44" w:rsidRPr="00947C44">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22723160"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947C44" w:rsidRPr="00947C44">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6AEDAB3A">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24CEB99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947C44">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54B968D"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947C44" w:rsidRPr="00947C44">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C24AED6"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947C44" w:rsidRPr="00947C44">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F79B9B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947C44" w:rsidRPr="00947C44">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947C44" w:rsidRPr="00947C44">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BDFBD2B"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947C44" w:rsidRPr="00947C44">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35A41CCC"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947C44" w:rsidRPr="00947C44">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00F6DA3">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48815AD"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947C44" w:rsidRPr="00947C44">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0D8C0195"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947C44" w:rsidRPr="00947C44">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D22C470"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947C44" w:rsidRPr="00947C44">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467C06DF"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947C44" w:rsidRPr="00947C44">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947C44" w:rsidRPr="00947C44">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352D697B"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947C44" w:rsidRPr="00947C44">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947C44" w:rsidRPr="00947C44">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58503966"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947C44" w:rsidRPr="00947C44">
            <w:rPr>
              <w:i w:val="0"/>
              <w:iCs w:val="0"/>
              <w:color w:val="000000"/>
              <w:sz w:val="24"/>
              <w:szCs w:val="24"/>
              <w:lang w:val="en-US"/>
            </w:rPr>
            <w:t xml:space="preserve">(Statcounter Global Stats, 2023)(Statcounter Global Stats, 2023)(Statcounter Global </w:t>
          </w:r>
          <w:r w:rsidR="00947C44" w:rsidRPr="00947C44">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7276DB8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947C44" w:rsidRPr="00947C44">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947C44" w:rsidRPr="00947C44">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947C44" w:rsidRPr="00947C44">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07C5B03"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947C44" w:rsidRPr="00947C44">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41B246B"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947C44" w:rsidRPr="00947C44">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7204DA71"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947C44" w:rsidRPr="00947C44">
            <w:rPr>
              <w:rFonts w:eastAsia="Times New Roman"/>
              <w:color w:val="000000"/>
            </w:rPr>
            <w:t xml:space="preserve">(Learn Japanese: (Douzo) Yoroshiku Onegaishimasu. - I’m Pleased to Meet You. </w:t>
          </w:r>
          <w:r w:rsidR="00947C44" w:rsidRPr="00947C44">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947C44" w:rsidRPr="00947C44">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26E41881"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947C44" w:rsidRPr="00947C44">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08E87E3F"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947C44" w:rsidRPr="00947C44">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0F89F15"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947C44" w:rsidRPr="00947C44">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148F353"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947C44" w:rsidRPr="00947C44">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61979419"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947C44" w:rsidRPr="00947C44">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5A031070"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947C44" w:rsidRPr="00947C44">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5A1D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16A16EFA"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947C44" w:rsidRPr="00947C44">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1B0A08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947C44" w:rsidRPr="00947C44">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08F2F6F"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947C44" w:rsidRPr="00947C44">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7B74BFDB"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947C44">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
          <w:id w:val="-904995665"/>
          <w:placeholder>
            <w:docPart w:val="DefaultPlaceholder_-1854013440"/>
          </w:placeholder>
        </w:sdtPr>
        <w:sdtContent>
          <w:r w:rsidR="00947C44">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947C44">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705C02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947C44" w:rsidRPr="00947C44">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31A501D"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947C4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E4EFB7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947C44">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03B1E6C"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947C44" w:rsidRPr="00947C44">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3364025B"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947C44" w:rsidRPr="00947C44">
            <w:rPr>
              <w:color w:val="000000"/>
              <w:sz w:val="24"/>
              <w:szCs w:val="24"/>
            </w:rPr>
            <w:t>(M. Davis, 1980)(M. Davis, 1980)(M. Davis, 1980)(M. Davis, 1980)(M. Davis, 1980)(M. Davis, 1980)</w:t>
          </w:r>
        </w:sdtContent>
      </w:sdt>
      <w:r w:rsidR="00E04A49">
        <w:rPr>
          <w:color w:val="000000" w:themeColor="text1"/>
          <w:sz w:val="24"/>
          <w:szCs w:val="24"/>
        </w:rPr>
        <w:t>;</w:t>
      </w:r>
    </w:p>
    <w:p w14:paraId="2878FA3F" w14:textId="2251CF4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947C44">
            <w:rPr>
              <w:rFonts w:eastAsia="Times New Roman"/>
            </w:rPr>
            <w:t>2023)(H. Davis &amp; Ribeiro, 2023)</w:t>
          </w:r>
        </w:sdtContent>
      </w:sdt>
      <w:r w:rsidR="008A22DA" w:rsidRPr="00FE6498">
        <w:rPr>
          <w:color w:val="000000" w:themeColor="text1"/>
          <w:sz w:val="24"/>
          <w:szCs w:val="24"/>
        </w:rPr>
        <w:t>;</w:t>
      </w:r>
    </w:p>
    <w:p w14:paraId="703A63B5" w14:textId="620E3363"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947C44" w:rsidRPr="00947C44">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1BFAD6D"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947C44" w:rsidRPr="00947C44">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2CD919A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947C44" w:rsidRPr="00947C44">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642BD46"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947C44" w:rsidRPr="00947C44">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quanto ao valor, são pas</w:t>
      </w:r>
      <w:r w:rsidRPr="00400470">
        <w:rPr>
          <w:sz w:val="24"/>
          <w:szCs w:val="24"/>
        </w:rPr>
        <w:lastRenderedPageBreak/>
        <w:t xml:space="preserve">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947C44" w:rsidRPr="00947C44">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18C6F4F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947C44" w:rsidRPr="00947C44">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8DD27C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947C44" w:rsidRPr="00947C44">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947C44" w:rsidRPr="00947C44">
            <w:rPr>
              <w:color w:val="000000"/>
              <w:sz w:val="24"/>
              <w:szCs w:val="24"/>
            </w:rPr>
            <w:t>(Amorim, 2019; Mendes et al., 2023)(Amorim, 2019; Mendes et al., 2023)(Amorim, 2019; Mendes et al., 2023)(Amorim, 2019; Mendes et al., 2023)(Amorim, 2019; Mendes et al., 2023)(Amori</w:t>
          </w:r>
          <w:r w:rsidR="00947C44" w:rsidRPr="00947C44">
            <w:rPr>
              <w:color w:val="000000"/>
              <w:sz w:val="24"/>
              <w:szCs w:val="24"/>
            </w:rPr>
            <w:lastRenderedPageBreak/>
            <w:t>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D591FB0"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947C44">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300E9B4"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947C44">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6CEE51D8"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947C44">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3A31F7B4"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947C44" w:rsidRPr="00947C44">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3E0B3DE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947C44" w:rsidRPr="00947C44">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5E538A5"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947C44">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947C44" w:rsidRPr="00947C44">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9A0324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5728F4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947C44">
            <w:rPr>
              <w:rFonts w:eastAsia="Times New Roman"/>
            </w:rPr>
            <w:t>, 2017)(King &amp; Waddington, 2017)</w:t>
          </w:r>
        </w:sdtContent>
      </w:sdt>
      <w:r w:rsidRPr="00400470">
        <w:rPr>
          <w:rFonts w:cstheme="minorHAnsi"/>
          <w:sz w:val="24"/>
          <w:szCs w:val="24"/>
        </w:rPr>
        <w:t>.</w:t>
      </w:r>
    </w:p>
    <w:p w14:paraId="22B2B591" w14:textId="2121D46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947C44" w:rsidRPr="00947C44">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7F1FA19"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947C44" w:rsidRPr="00947C44">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9C23451"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947C44" w:rsidRPr="00947C44">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58E4DDC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947C44" w:rsidRPr="00947C44">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8BE0689"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947C44" w:rsidRPr="00947C44">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3B7E4235"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947C44" w:rsidRPr="00947C44">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71CF963"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947C44" w:rsidRPr="00947C44">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7A0C8C9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947C44" w:rsidRPr="00947C44">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260A7110">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0C793E7"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947C44" w:rsidRPr="00947C44">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EBC246E"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947C44">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639B8B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947C44">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31D145E"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947C44" w:rsidRPr="00947C44">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2A091B2"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947C44" w:rsidRPr="00947C44">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73873BB5">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3F553B54"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947C44" w:rsidRPr="00947C44">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50B4D0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947C44" w:rsidRPr="00947C44">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426A20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947C44" w:rsidRPr="00947C44">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055F3F3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947C44" w:rsidRPr="00947C44">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8105864"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947C44" w:rsidRPr="00947C44">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193EB3">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83DFC9B"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947C44" w:rsidRPr="00947C44">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B62301C"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947C44">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F7B1675">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33F678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947C44" w:rsidRPr="00947C44">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4FE6BD2">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B12E646"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947C44" w:rsidRPr="00947C44">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46A280E3"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947C44" w:rsidRPr="00947C44">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0D9E46AB"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947C44" w:rsidRPr="00947C44">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7D2FFCB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8C5F1DA"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947C44" w:rsidRPr="00947C44">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1012B74"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947C44" w:rsidRPr="00947C44">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13F4878"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947C44" w:rsidRPr="00947C44">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645868A"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947C44" w:rsidRPr="00947C44">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C091FE8"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947C44" w:rsidRPr="00947C44">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6DE625C4"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947C44" w:rsidRPr="00947C44">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8F15114"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947C44" w:rsidRPr="00947C44">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3C03D177"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947C44">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6DFA87E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947C44" w:rsidRPr="00947C44">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2395F9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947C44" w:rsidRPr="00947C44">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255E2EE3"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947C44" w:rsidRPr="00947C44">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5E016428"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947C44" w:rsidRPr="00947C44">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947C44" w:rsidRPr="00947C44">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lastRenderedPageBreak/>
        <w:t>Aparência</w:t>
      </w:r>
    </w:p>
    <w:p w14:paraId="3EE07845" w14:textId="5107FFA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947C44" w:rsidRPr="00947C44">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947C44" w:rsidRPr="00947C44">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4057345E"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947C44" w:rsidRPr="00947C44">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AB5A1B2"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947C44" w:rsidRPr="00947C44">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68A55185" w:rsidR="002C7C9C" w:rsidRPr="00CE2266" w:rsidRDefault="00B844B4" w:rsidP="002C7C9C">
      <w:pPr>
        <w:pStyle w:val="Caption"/>
        <w:keepNext/>
        <w:jc w:val="both"/>
        <w:rPr>
          <w:kern w:val="2"/>
          <w:sz w:val="24"/>
          <w:szCs w:val="24"/>
        </w:rPr>
      </w:pPr>
      <w:bookmarkStart w:id="347" w:name="_Toc149657875"/>
      <w:r w:rsidRPr="00CE2266">
        <w:rPr>
          <w:i w:val="0"/>
          <w:iCs w:val="0"/>
          <w:color w:val="auto"/>
          <w:sz w:val="24"/>
          <w:szCs w:val="24"/>
        </w:rPr>
        <w:t xml:space="preserve">Tabela </w:t>
      </w:r>
      <w:r w:rsidRPr="00B844B4">
        <w:rPr>
          <w:i w:val="0"/>
          <w:iCs w:val="0"/>
          <w:color w:val="auto"/>
          <w:sz w:val="24"/>
          <w:szCs w:val="24"/>
        </w:rPr>
        <w:fldChar w:fldCharType="begin"/>
      </w:r>
      <w:r w:rsidRPr="00CE2266">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CE2266">
        <w:rPr>
          <w:i w:val="0"/>
          <w:iCs w:val="0"/>
          <w:noProof/>
          <w:color w:val="auto"/>
          <w:sz w:val="24"/>
          <w:szCs w:val="24"/>
        </w:rPr>
        <w:t>16</w:t>
      </w:r>
      <w:r w:rsidRPr="00B844B4">
        <w:rPr>
          <w:i w:val="0"/>
          <w:iCs w:val="0"/>
          <w:color w:val="auto"/>
          <w:sz w:val="24"/>
          <w:szCs w:val="24"/>
        </w:rPr>
        <w:fldChar w:fldCharType="end"/>
      </w:r>
      <w:r w:rsidRPr="00CE2266">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947C44" w:rsidRPr="00947C44">
            <w:rPr>
              <w:i w:val="0"/>
              <w:iCs w:val="0"/>
              <w:color w:val="000000"/>
              <w:sz w:val="24"/>
              <w:szCs w:val="24"/>
            </w:rPr>
            <w:t>(Truity, 2023)(Truity, 2023)(Truity, 2023)(Truity, 2023)(Truity, 2023)(Truity, 2023)</w:t>
          </w:r>
        </w:sdtContent>
      </w:sdt>
      <w:r w:rsidRPr="00CE2266">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EFCA1EE"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947C44" w:rsidRPr="00947C44">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270589F5"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947C44">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947C44" w:rsidRPr="00947C44">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12E1DA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947C44" w:rsidRPr="00947C44">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717CB72C"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947C44" w:rsidRPr="00947C44">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B11A98"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11A98"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B11A98"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B11A98"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B11A98"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B11A98"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B11A98"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B11A98"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B11A98"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B11A98"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B11A98"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B11A98"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B11A98"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B11A98"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B11A98"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B11A98"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B11A98"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11A98"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B11A98"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B11A98"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B11A98"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B11A98"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B11A98"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B11A98"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B11A98"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B11A98"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B11A98"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B11A98"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B11A98"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B11A98"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B11A98"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B11A98"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B11A98"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B11A98"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B11A98"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B11A98"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B11A98"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B11A98"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B11A98"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B11A98"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B11A98"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B11A98"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B11A98"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B11A98"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B11A98"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B11A98"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47C44"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47C44"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47C44"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47C44"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47C44"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47C44"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47C44"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47C44"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47C44"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47C44"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47C44"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47C44"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47C44"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47C44"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47C44"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47C44"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47C44"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47C44"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47C44"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47C44"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47C44"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47C44"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47C44"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47C44"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47C44"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47C44"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47C44"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47C44"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47C44"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47C44"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47C44"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47C44"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47C44"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47C44"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47C44"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47C44"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47C44"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47C44"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47C44"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47C44"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47C44"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47C44"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47C44"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47C44"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47C44"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47C44"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47C44"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47C44"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47C44"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47C44"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47C44"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47C44"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47C44"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47C44"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47C44"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47C44"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47C44"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47C44"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47C44"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47C44"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47C44"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47C44"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47C44"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47C44"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47C44"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47C44"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47C44"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47C44"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47C44"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47C44"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47C44"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47C44"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47C44"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47C44"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47C44"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47C44"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47C44"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47C44"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47C44"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47C44"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47C44"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47C44"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47C44"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47C44"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47C44"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47C44"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47C44"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47C44"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47C44"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47C44"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47C44"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47C44"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47C44"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47C44"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47C44"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47C44"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47C44"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47C44"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47C44"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47C44"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47C44"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47C44"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47C44"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47C44"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47C44"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47C44"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47C44"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47C44"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47C44"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947C44"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47C44"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47C44"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47C44"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47C44"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47C44"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47C44"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47C44"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47C44"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47C44"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47C44"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47C44"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47C44"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47C44"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47C44"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47C44"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47C44"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47C44"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47C44"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47C44"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47C44"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47C44"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47C44"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47C44"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47C44"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47C44"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47C44"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47C44"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47C44"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47C44"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47C44"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47C44"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47C44"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47C44"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47C44"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47C44"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47C44"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47C44"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47C44"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47C44"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47C44"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47C44"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47C44"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47C44"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47C44"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47C44"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47C44"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47C44"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47C44"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47C44"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47C44"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47C44"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47C44"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47C44"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47C44"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47C44"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47C44"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47C44"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47C44"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47C44"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47C44"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47C44"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47C44"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47C44"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47C44"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47C44"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47C44"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47C44"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47C44"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47C44"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47C44"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47C44"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47C44"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47C44"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47C44"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47C44"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47C44"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47C44"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47C44"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47C44"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47C44"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47C44"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47C44"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47C44"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47C44"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47C44"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47C44"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47C44"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47C44"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47C44"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47C44"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47C44"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47C44"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47C44"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47C44"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47C44"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47C44"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47C44"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47C44"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47C44"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47C44"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47C44"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47C44"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47C44"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47C44"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47C44"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47C44"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47C44"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47C44"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47C44"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47C44"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47C44"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47C44"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47C44"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47C44"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47C44"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47C44"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47C44"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47C44"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47C44"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47C44"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47C44"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47C44"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47C44"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47C44"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47C44"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47C44"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47C44"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47C44"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47C44"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47C44"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47C44"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47C44"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47C44"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47C44"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47C44"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47C44"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47C44"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47C44"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47C44"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47C44"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47C44"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47C44"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47C44"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47C44"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47C44"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47C44"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47C44"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47C44"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47C44"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47C44"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47C44"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47C44"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47C44"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47C44"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47C44"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47C44"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47C44"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47C44"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47C44"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47C44"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47C44"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47C44"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47C44"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47C44"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47C44"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47C44"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47C44"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47C44"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47C44"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47C44"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47C44"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47C44"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47C44"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47C44"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47C44"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47C44"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47C44"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947C44"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47C44"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47C44"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47C44"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47C44"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47C44"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47C44"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47C44"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47C44"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47C44"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47C44"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47C44"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47C44"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47C44"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E279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E279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E279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E279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E279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E279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E279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E279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E279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E279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E279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E279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E279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E279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E279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AE279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E279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E279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E279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E279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E279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E279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E279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E279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E279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E279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E279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E279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E279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E279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E279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E279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E279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E279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E279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E279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E279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E279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E279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E279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E279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E279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E279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E279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E279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E279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E279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E279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E279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E279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E279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E279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E2796"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E2796"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E2796"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E2796"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E2796"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E2796"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E2796"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E2796"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E2796"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E2796"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E2796"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E2796"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E2796"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E2796"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E2796"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E2796"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AE2796"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E2796"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E2796"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E2796"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E2796"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E2796"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E2796"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E2796"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E2796"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E2796"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E2796"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E2796"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E2796"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E2796"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E2796"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E2796"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E2796"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E2796"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E2796"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E2796"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E2796"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E2796"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E2796"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E2796"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E2796"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AE2796"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E2796"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E2796"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E2796"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E2796"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E2796"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E2796"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E2796"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E2796"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E2796"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E2796"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E2796"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E2796"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E2796"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E2796"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E2796"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E2796"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E2796"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E2796"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E2796"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E2796"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E2796"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E2796"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E2796"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E2796"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AE2796"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E2796"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E2796"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E2796"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E2796"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E2796"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E2796"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E2796"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E2796"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E2796"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E2796"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E2796"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E2796"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E2796"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E2796"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E2796"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E2796"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E2796"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E2796"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E2796"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E2796"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E2796"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E2796"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E2796"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E2796"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E2796"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62CC09FB"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947C44" w:rsidRPr="00947C44">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752DE82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EED7075"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947C44" w:rsidRPr="00947C44">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73BB580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83985E3"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947C44">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2692E847"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947C44" w:rsidRPr="00947C44">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DEB859C"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947C44">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B5A7BF9"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947C44" w:rsidRPr="00947C44">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438A637"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947C44" w:rsidRPr="00947C44">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1BD29D2"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947C44" w:rsidRPr="00947C44">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35BBF03"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947C44" w:rsidRPr="00947C44">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64F0E627"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947C44" w:rsidRPr="00947C44">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947C44" w:rsidRPr="00947C44">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w:t>
      </w:r>
      <w:r w:rsidRPr="00BB5963">
        <w:rPr>
          <w:kern w:val="2"/>
          <w:sz w:val="24"/>
          <w:szCs w:val="24"/>
        </w:rPr>
        <w:lastRenderedPageBreak/>
        <w:t>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0FA7E0F"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947C44" w:rsidRPr="00947C44">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7FF28127"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947C44" w:rsidRPr="00947C44">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947C44" w:rsidRPr="00947C44">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947C44" w:rsidRPr="00947C44">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947C44" w:rsidRPr="00947C44">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w:t>
          </w:r>
          <w:r w:rsidR="00947C44" w:rsidRPr="00947C44">
            <w:rPr>
              <w:rFonts w:eastAsia="Times New Roman"/>
              <w:color w:val="000000"/>
              <w:lang w:val="en-US"/>
            </w:rPr>
            <w:lastRenderedPageBreak/>
            <w:t>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947C44" w:rsidRPr="00947C44">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947C44" w:rsidRPr="00947C44">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392E0F3"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947C44" w:rsidRPr="00947C44">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B789429"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947C44" w:rsidRPr="00947C44">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2C33FEA"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947C44" w:rsidRPr="00947C44">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D633431"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947C44" w:rsidRPr="00947C44">
            <w:rPr>
              <w:color w:val="000000"/>
              <w:kern w:val="2"/>
            </w:rPr>
            <w:t>(Yates, 2010)(Yates, 2010)(Yates, 2010)(Yates, 2010)(Yates, 2010)(Yates, 2010)</w:t>
          </w:r>
        </w:sdtContent>
      </w:sdt>
      <w:r w:rsidRPr="00BB5963">
        <w:rPr>
          <w:kern w:val="2"/>
        </w:rPr>
        <w:t>.</w:t>
      </w:r>
      <w:bookmarkEnd w:id="399"/>
      <w:bookmarkEnd w:id="400"/>
    </w:p>
    <w:p w14:paraId="041E4CBB" w14:textId="477F127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947C44" w:rsidRPr="00947C44">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F467DB9"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947C44" w:rsidRPr="00947C44">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26FA79C3"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947C44" w:rsidRPr="00947C44">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947C44" w:rsidRPr="00947C44">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947C44" w:rsidRPr="00947C44">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947C44" w:rsidRPr="00947C44">
            <w:rPr>
              <w:color w:val="000000"/>
              <w:kern w:val="2"/>
              <w:sz w:val="24"/>
              <w:szCs w:val="24"/>
            </w:rPr>
            <w:t>(Myss, 2003, 2013)(Myss, 2003, 2013)(Myss, 2003, 2013</w:t>
          </w:r>
          <w:r w:rsidR="00947C44" w:rsidRPr="00947C44">
            <w:rPr>
              <w:color w:val="000000"/>
              <w:kern w:val="2"/>
              <w:sz w:val="24"/>
              <w:szCs w:val="24"/>
            </w:rPr>
            <w:lastRenderedPageBreak/>
            <w:t>)(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D3C5657"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947C44" w:rsidRPr="00947C44">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5F0E4022"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947C44" w:rsidRPr="00947C44">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48A767E"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947C44" w:rsidRPr="00947C44">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A0E0367"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947C44">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291708D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51C36373"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947C44">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FFB2FE8"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947C44" w:rsidRPr="00947C44">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7E89C04"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947C44" w:rsidRPr="00947C44">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947C44">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86087C1"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947C44" w:rsidRPr="00947C44">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0CF7CA1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947C44" w:rsidRPr="00947C44">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107BEDC"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947C44" w:rsidRPr="00947C44">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A90B8AC"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947C44" w:rsidRPr="00947C4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4C3EB183"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947C44" w:rsidRPr="00947C44">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32A8B3B2"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947C44" w:rsidRPr="00947C44">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3B66E8E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947C44" w:rsidRPr="00947C44">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99C7B7"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947C44" w:rsidRPr="00947C44">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6F6CE37"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947C44" w:rsidRPr="00947C4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219E49BC"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947C44">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15542985"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947C4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2DE9AEFE"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947C44" w:rsidRPr="00947C4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55F6D0BC"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947C44" w:rsidRPr="00947C44">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82AB76"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947C44" w:rsidRPr="00947C44">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66B250C1"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947C44">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8606835"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947C44" w:rsidRPr="00947C4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F5283C2"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947C44" w:rsidRPr="00947C44">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BFB751B"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947C44" w:rsidRPr="00947C44">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C6C9238"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947C44" w:rsidRPr="00947C44">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EF8F6BD"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947C44" w:rsidRPr="00947C44">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ED849A1"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947C44" w:rsidRPr="00947C44">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782593B"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947C44" w:rsidRPr="00947C44">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466207F"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947C44" w:rsidRPr="00947C44">
            <w:rPr>
              <w:color w:val="000000"/>
              <w:kern w:val="2"/>
              <w:sz w:val="24"/>
              <w:szCs w:val="24"/>
            </w:rPr>
            <w:t>(Schmidt, 2001)(Schmidt, 2001)(Schmidt, 2001)(Schmidt, 2001)(Schmidt, 2001)(Schmidt, 2001)</w:t>
          </w:r>
        </w:sdtContent>
      </w:sdt>
      <w:r w:rsidRPr="00BB5963">
        <w:rPr>
          <w:kern w:val="2"/>
          <w:sz w:val="24"/>
          <w:szCs w:val="24"/>
        </w:rPr>
        <w:t>.</w:t>
      </w:r>
    </w:p>
    <w:p w14:paraId="4B266E63" w14:textId="51AFF145"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947C44">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7802BF65"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947C44">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947C44" w:rsidRPr="00947C44">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11E07DE"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947C44" w:rsidRPr="00947C44">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4B8995D9"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947C44">
                  <w:rPr>
                    <w:rFonts w:eastAsia="Times New Roman"/>
                  </w:rPr>
                  <w:t>, 2012)(Chapman &amp; Andrews, 2012)</w:t>
                </w:r>
              </w:sdtContent>
            </w:sdt>
          </w:p>
        </w:tc>
        <w:tc>
          <w:tcPr>
            <w:tcW w:w="2038" w:type="dxa"/>
            <w:gridSpan w:val="3"/>
            <w:vAlign w:val="center"/>
          </w:tcPr>
          <w:p w14:paraId="469C3611" w14:textId="103B05C2"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947C44">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3361AA8D"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947C44" w:rsidRPr="00947C44">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0B45211"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947C44" w:rsidRPr="00947C44">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2A6CA4B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947C44" w:rsidRPr="00947C44">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0B1EF6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947C44">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A2DE9C8"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947C44" w:rsidRPr="00947C44">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DE497CE"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947C44" w:rsidRPr="00947C44">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947C44" w:rsidRPr="00947C44">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473A3145"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947C44" w:rsidRPr="00947C44">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158FDD2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947C44" w:rsidRPr="00947C44">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677D968A"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947C44" w:rsidRPr="00947C44">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07F3A53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0B574CE"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947C44" w:rsidRPr="00947C44">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5EE2944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947C44" w:rsidRPr="00947C44">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947C44">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w:t>
      </w:r>
      <w:r w:rsidRPr="00BB5963">
        <w:rPr>
          <w:kern w:val="2"/>
          <w:sz w:val="24"/>
          <w:szCs w:val="24"/>
        </w:rPr>
        <w:lastRenderedPageBreak/>
        <w:t>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AB1F7AC"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947C44" w:rsidRPr="00947C44">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CECD9EC"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947C44" w:rsidRPr="00947C44">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947C44" w:rsidRPr="00947C44">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592EAE2E"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947C44" w:rsidRPr="00947C44">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947C44" w:rsidRPr="00947C44">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878BBF4"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947C44" w:rsidRPr="00947C44">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526DF9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947C44" w:rsidRPr="00947C44">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A76D442"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947C44">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5F58D15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947C44">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BD4BC3D"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947C44">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20EC82F0"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947C44">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947C44" w:rsidRPr="00947C44">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A boca</w:t>
      </w:r>
      <w:r w:rsidRPr="00BB5963">
        <w:rPr>
          <w:kern w:val="2"/>
          <w:sz w:val="24"/>
          <w:szCs w:val="24"/>
          <w:lang w:val="en-US"/>
        </w:rPr>
        <w:lastRenderedPageBreak/>
        <w:t xml:space="preserve">-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947C44">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52018F04"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947C44" w:rsidRPr="00947C44">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0348C989"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947C4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1B3DB4C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947C44" w:rsidRPr="00947C4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677A2B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947C44" w:rsidRPr="00947C44">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947C44">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947C44" w:rsidRPr="00947C44">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B6ADCB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947C44">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4D23557B"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947C44" w:rsidRPr="00947C44">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947C44" w:rsidRPr="00947C44">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593C8C2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00C2679A" w:rsidRPr="00BB5963">
        <w:rPr>
          <w:color w:val="000000"/>
          <w:kern w:val="2"/>
          <w:sz w:val="24"/>
          <w:szCs w:val="24"/>
        </w:rPr>
        <w:lastRenderedPageBreak/>
        <w:t>”</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947C44" w:rsidRPr="00947C44">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63B8F73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947C44" w:rsidRPr="00947C44">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42FCE0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947C44" w:rsidRPr="00947C44">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DB5477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947C44" w:rsidRPr="00947C44">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0A692F3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947C44">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16A94DB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947C44" w:rsidRPr="00947C44">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95A5040"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947C44">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389B7D"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947C44" w:rsidRPr="00947C44">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175BCB0E"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947C44" w:rsidRPr="00947C44">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67434C9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947C44" w:rsidRPr="00947C44">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947C44" w:rsidRPr="00947C44">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947C44" w:rsidRPr="00947C44">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947C44" w:rsidRPr="00947C44">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parece então pouco provável que a sua condição mental se tenha aprimorado repentinamente, d</w:t>
      </w:r>
      <w:r w:rsidRPr="00BB5963">
        <w:rPr>
          <w:color w:val="000000"/>
          <w:kern w:val="2"/>
          <w:sz w:val="24"/>
          <w:szCs w:val="24"/>
        </w:rPr>
        <w:lastRenderedPageBreak/>
        <w:t xml:space="preserve">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947C44" w:rsidRPr="00947C44">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947C44" w:rsidRPr="00947C44">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500BDC76"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947C44" w:rsidRPr="00947C44">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2DD83DDA"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947C44">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92163A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947C44" w:rsidRPr="00947C44">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947C44" w:rsidRPr="00947C44">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35C1B6C"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947C44" w:rsidRPr="00947C44">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D00F76E"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947C44" w:rsidRPr="00947C44">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122AC11"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947C44" w:rsidRPr="00947C44">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0CAB4A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947C44" w:rsidRPr="00947C44">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947C44" w:rsidRPr="00947C44">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947C44" w:rsidRPr="00947C44">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B641B07"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947C44" w:rsidRPr="00947C44">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04B894E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947C44" w:rsidRPr="00947C44">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AE93D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947C44" w:rsidRPr="00947C44">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35B1D47A"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947C44" w:rsidRPr="00947C44">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37FEEF0"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947C44">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1F9D995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947C44" w:rsidRPr="00947C44">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791850DD"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947C44" w:rsidRPr="00947C44">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297EFE6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20A8AE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5BF0DAE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6F8BA97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5D14519C">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51CDBE8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3FC517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777A4DC">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52205" w14:textId="77777777" w:rsidR="00156B79" w:rsidRPr="00400470" w:rsidRDefault="00156B79" w:rsidP="00631B7A">
      <w:pPr>
        <w:spacing w:after="0" w:line="240" w:lineRule="auto"/>
      </w:pPr>
      <w:r w:rsidRPr="00400470">
        <w:separator/>
      </w:r>
    </w:p>
  </w:endnote>
  <w:endnote w:type="continuationSeparator" w:id="0">
    <w:p w14:paraId="11A813FD" w14:textId="77777777" w:rsidR="00156B79" w:rsidRPr="00400470" w:rsidRDefault="00156B7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059DF" w14:textId="77777777" w:rsidR="00156B79" w:rsidRPr="00400470" w:rsidRDefault="00156B79" w:rsidP="00631B7A">
      <w:pPr>
        <w:spacing w:after="0" w:line="240" w:lineRule="auto"/>
      </w:pPr>
      <w:r w:rsidRPr="00400470">
        <w:separator/>
      </w:r>
    </w:p>
  </w:footnote>
  <w:footnote w:type="continuationSeparator" w:id="0">
    <w:p w14:paraId="7ACA046A" w14:textId="77777777" w:rsidR="00156B79" w:rsidRPr="00400470" w:rsidRDefault="00156B7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ED770C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947C44" w:rsidRPr="00947C44">
            <w:rPr>
              <w:color w:val="000000"/>
            </w:rPr>
            <w:t>(Yeates, 2001)</w:t>
          </w:r>
        </w:sdtContent>
      </w:sdt>
      <w:r>
        <w:t xml:space="preserve">. </w:t>
      </w:r>
    </w:p>
  </w:footnote>
  <w:footnote w:id="3">
    <w:p w14:paraId="4FB3B95F" w14:textId="75BBB5C5"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947C44" w:rsidRPr="00947C44">
            <w:rPr>
              <w:color w:val="000000"/>
            </w:rPr>
            <w:t>(National Institute of Mental Health, 2023)</w:t>
          </w:r>
        </w:sdtContent>
      </w:sdt>
      <w:r>
        <w:t>.</w:t>
      </w:r>
    </w:p>
  </w:footnote>
  <w:footnote w:id="4">
    <w:p w14:paraId="560FA3DD" w14:textId="4B931FEE"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947C44" w:rsidRPr="00947C4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E673091"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947C44" w:rsidRPr="00947C44">
            <w:rPr>
              <w:color w:val="000000"/>
            </w:rPr>
            <w:t>(Andersen et al., 2020)</w:t>
          </w:r>
        </w:sdtContent>
      </w:sdt>
      <w:r w:rsidRPr="00400470">
        <w:rPr>
          <w:color w:val="000000"/>
        </w:rPr>
        <w:t>.</w:t>
      </w:r>
    </w:p>
  </w:footnote>
  <w:footnote w:id="7">
    <w:p w14:paraId="4DCCC30D" w14:textId="4CFC91B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947C44" w:rsidRPr="00947C44">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FD7BD7F"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947C44">
            <w:rPr>
              <w:rFonts w:eastAsia="Times New Roman"/>
            </w:rPr>
            <w:t>(</w:t>
          </w:r>
          <w:r w:rsidR="00947C44">
            <w:rPr>
              <w:rFonts w:eastAsia="Times New Roman"/>
              <w:i/>
              <w:iCs/>
            </w:rPr>
            <w:t>Act (Drama) Definition and Examples - Poem Analysis</w:t>
          </w:r>
          <w:r w:rsidR="00947C44">
            <w:rPr>
              <w:rFonts w:eastAsia="Times New Roman"/>
            </w:rPr>
            <w:t>, 2023)</w:t>
          </w:r>
        </w:sdtContent>
      </w:sdt>
      <w:r w:rsidRPr="00B25161">
        <w:t>.</w:t>
      </w:r>
    </w:p>
  </w:footnote>
  <w:footnote w:id="13">
    <w:p w14:paraId="61CE4CE4" w14:textId="1380EF0A"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947C44" w:rsidRPr="00947C44">
            <w:rPr>
              <w:color w:val="000000"/>
            </w:rPr>
            <w:t>(Arsalan, 2020)</w:t>
          </w:r>
        </w:sdtContent>
      </w:sdt>
      <w:r w:rsidRPr="00400470">
        <w:rPr>
          <w:color w:val="000000"/>
        </w:rPr>
        <w:t>.</w:t>
      </w:r>
    </w:p>
  </w:footnote>
  <w:footnote w:id="14">
    <w:p w14:paraId="44E9B5C8" w14:textId="58653E38"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947C44" w:rsidRPr="00947C44">
            <w:rPr>
              <w:color w:val="000000"/>
            </w:rPr>
            <w:t>(Lewis et al., 2010)</w:t>
          </w:r>
        </w:sdtContent>
      </w:sdt>
      <w:r w:rsidR="00351702">
        <w:t>.</w:t>
      </w:r>
    </w:p>
  </w:footnote>
  <w:footnote w:id="15">
    <w:p w14:paraId="5B4113A8" w14:textId="2CFA814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947C44" w:rsidRPr="00947C44">
            <w:rPr>
              <w:color w:val="000000"/>
            </w:rPr>
            <w:t>(Huron, 2008)</w:t>
          </w:r>
        </w:sdtContent>
      </w:sdt>
      <w:r>
        <w:t xml:space="preserve">. </w:t>
      </w:r>
    </w:p>
  </w:footnote>
  <w:footnote w:id="16">
    <w:p w14:paraId="0B01FFEC" w14:textId="0438ABF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947C44">
            <w:rPr>
              <w:rFonts w:eastAsia="Times New Roman"/>
            </w:rPr>
            <w:t>(Joshi et al., 2015; Likert, 1932; Mumu et al., 2022; Nemoto &amp; Beglar, 2023; Tanujaya et al., 2023)</w:t>
          </w:r>
        </w:sdtContent>
      </w:sdt>
      <w:r w:rsidRPr="00400470">
        <w:t>.</w:t>
      </w:r>
    </w:p>
  </w:footnote>
  <w:footnote w:id="17">
    <w:p w14:paraId="0AFA5FCD" w14:textId="7693ED1B"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947C44" w:rsidRPr="00947C44">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788824B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947C44" w:rsidRPr="00947C44">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6574AA5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947C44">
            <w:rPr>
              <w:rFonts w:eastAsia="Times New Roman"/>
            </w:rPr>
            <w:t>(</w:t>
          </w:r>
          <w:r w:rsidR="00947C44">
            <w:rPr>
              <w:rFonts w:eastAsia="Times New Roman"/>
              <w:i/>
              <w:iCs/>
            </w:rPr>
            <w:t>Gregarismo - Dicionário Online Priberam de Português</w:t>
          </w:r>
          <w:r w:rsidR="00947C44">
            <w:rPr>
              <w:rFonts w:eastAsia="Times New Roman"/>
            </w:rPr>
            <w:t>, 2023)</w:t>
          </w:r>
        </w:sdtContent>
      </w:sdt>
      <w:r w:rsidRPr="00400470">
        <w:t>.</w:t>
      </w:r>
    </w:p>
  </w:footnote>
  <w:footnote w:id="23">
    <w:p w14:paraId="546E3DAD" w14:textId="3527BEC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947C44" w:rsidRPr="00947C44">
            <w:rPr>
              <w:color w:val="000000"/>
            </w:rPr>
            <w:t>(Jung, 1981)</w:t>
          </w:r>
        </w:sdtContent>
      </w:sdt>
      <w:r w:rsidRPr="00400470">
        <w:rPr>
          <w:color w:val="000000"/>
        </w:rPr>
        <w:t>.</w:t>
      </w:r>
    </w:p>
  </w:footnote>
  <w:footnote w:id="24">
    <w:p w14:paraId="0A111CBF" w14:textId="77AF5DB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947C44" w:rsidRPr="00947C44">
            <w:rPr>
              <w:color w:val="000000"/>
            </w:rPr>
            <w:t>(Palmer et al., 2014)</w:t>
          </w:r>
        </w:sdtContent>
      </w:sdt>
      <w:r w:rsidR="000F3183" w:rsidRPr="00400470">
        <w:rPr>
          <w:color w:val="000000"/>
        </w:rPr>
        <w:t>.</w:t>
      </w:r>
    </w:p>
  </w:footnote>
  <w:footnote w:id="25">
    <w:p w14:paraId="24FF5FF0" w14:textId="2D85DC03"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947C44" w:rsidRPr="00947C44">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E2B2A4E"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947C44">
            <w:rPr>
              <w:rFonts w:eastAsia="Times New Roman"/>
            </w:rPr>
            <w:t>(</w:t>
          </w:r>
          <w:r w:rsidR="00947C44">
            <w:rPr>
              <w:rFonts w:eastAsia="Times New Roman"/>
              <w:i/>
              <w:iCs/>
            </w:rPr>
            <w:t>Lynch Mob Definition &amp; Meaning - Merriam-Webster</w:t>
          </w:r>
          <w:r w:rsidR="00947C44">
            <w:rPr>
              <w:rFonts w:eastAsia="Times New Roman"/>
            </w:rPr>
            <w:t>, 2023)</w:t>
          </w:r>
        </w:sdtContent>
      </w:sdt>
      <w:r w:rsidR="00AB632D">
        <w:t xml:space="preserve"> </w:t>
      </w:r>
      <w:r>
        <w:t>.</w:t>
      </w:r>
    </w:p>
  </w:footnote>
  <w:footnote w:id="28">
    <w:p w14:paraId="6C202BBC" w14:textId="68BAE62C"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947C44" w:rsidRPr="00947C44">
            <w:rPr>
              <w:color w:val="000000"/>
            </w:rPr>
            <w:t>(Srivastava, 2023)</w:t>
          </w:r>
        </w:sdtContent>
      </w:sdt>
      <w:r w:rsidRPr="00400470">
        <w:rPr>
          <w:color w:val="000000"/>
        </w:rPr>
        <w:t>.</w:t>
      </w:r>
    </w:p>
  </w:footnote>
  <w:footnote w:id="29">
    <w:p w14:paraId="1BE6E468" w14:textId="463C46BA"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947C44">
            <w:rPr>
              <w:rFonts w:eastAsia="Times New Roman"/>
            </w:rPr>
            <w:t>(</w:t>
          </w:r>
          <w:r w:rsidR="00947C44">
            <w:rPr>
              <w:rFonts w:eastAsia="Times New Roman"/>
              <w:i/>
              <w:iCs/>
            </w:rPr>
            <w:t>Dimensional_1 Adjective - Definition, Pictures, Pronunciation and Usage Notes | Oxford Advanced Learner’s Dictionary at OxfordLearnersDictionaries.Com</w:t>
          </w:r>
          <w:r w:rsidR="00947C44">
            <w:rPr>
              <w:rFonts w:eastAsia="Times New Roman"/>
            </w:rPr>
            <w:t>, 2023)</w:t>
          </w:r>
        </w:sdtContent>
      </w:sdt>
      <w:r w:rsidR="00CE2266">
        <w:t>.</w:t>
      </w:r>
    </w:p>
  </w:footnote>
  <w:footnote w:id="30">
    <w:p w14:paraId="460224F7" w14:textId="4E6D69D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947C44" w:rsidRPr="00947C44">
            <w:rPr>
              <w:color w:val="000000"/>
            </w:rPr>
            <w:t>(Freeman, 2004a)</w:t>
          </w:r>
        </w:sdtContent>
      </w:sdt>
      <w:r w:rsidRPr="00400470">
        <w:rPr>
          <w:color w:val="000000"/>
        </w:rPr>
        <w:t>.</w:t>
      </w:r>
    </w:p>
  </w:footnote>
  <w:footnote w:id="31">
    <w:p w14:paraId="08DF69AE" w14:textId="76A823B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947C44" w:rsidRPr="00947C44">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632AE23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947C44" w:rsidRPr="00947C44">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448B9E35"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947C44" w:rsidRPr="00947C44">
            <w:rPr>
              <w:color w:val="000000"/>
            </w:rPr>
            <w:t>(Gordis, 2011)</w:t>
          </w:r>
        </w:sdtContent>
      </w:sdt>
      <w:r w:rsidR="00C972AF" w:rsidRPr="00C972AF">
        <w:t>.</w:t>
      </w:r>
    </w:p>
  </w:footnote>
  <w:footnote w:id="34">
    <w:p w14:paraId="4D480CAF" w14:textId="778A29EA"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947C44">
            <w:rPr>
              <w:rFonts w:eastAsia="Times New Roman"/>
            </w:rPr>
            <w:t>(Saraiva &amp; Cerejeira, 2014)</w:t>
          </w:r>
        </w:sdtContent>
      </w:sdt>
      <w:r w:rsidR="00C972AF">
        <w:t>.</w:t>
      </w:r>
    </w:p>
  </w:footnote>
  <w:footnote w:id="35">
    <w:p w14:paraId="78A4E145" w14:textId="50EEF2CF"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947C44">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62748F8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947C44" w:rsidRPr="00947C44">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00E050B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947C44" w:rsidRPr="00947C44">
            <w:rPr>
              <w:color w:val="000000"/>
            </w:rPr>
            <w:t>(Freud, 1924)</w:t>
          </w:r>
        </w:sdtContent>
      </w:sdt>
      <w:r>
        <w:t>.</w:t>
      </w:r>
    </w:p>
  </w:footnote>
  <w:footnote w:id="38">
    <w:p w14:paraId="578B85FE" w14:textId="0B336F25"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947C44" w:rsidRPr="00947C44">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635F48B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947C44" w:rsidRPr="00947C44">
            <w:rPr>
              <w:color w:val="000000"/>
            </w:rPr>
            <w:t>(Nussbaum, 2013)(Nussbaum, 2013)(Nussbaum, 2013)(Nussbaum, 2013)(Nussbaum, 2013)(Nussbaum, 2013)</w:t>
          </w:r>
        </w:sdtContent>
      </w:sdt>
      <w:r w:rsidR="009C6F23">
        <w:t>.</w:t>
      </w:r>
      <w:r w:rsidR="00F24FF8">
        <w:t xml:space="preserve"> </w:t>
      </w:r>
    </w:p>
  </w:footnote>
  <w:footnote w:id="45">
    <w:p w14:paraId="0BC52C95" w14:textId="14013D9C"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947C44" w:rsidRPr="00947C44">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50BE92E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947C44" w:rsidRPr="00947C44">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16DFE53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947C44" w:rsidRPr="00947C44">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64B7C182"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947C44" w:rsidRPr="00947C44">
            <w:rPr>
              <w:color w:val="000000"/>
            </w:rPr>
            <w:t>(Mehrafrooz, 2023)(Mehrafrooz, 2023)(Mehrafrooz, 2023)(Mehrafrooz, 2023)(Mehrafrooz, 2023)(Mehrafrooz, 2023)</w:t>
          </w:r>
        </w:sdtContent>
      </w:sdt>
      <w:r>
        <w:rPr>
          <w:color w:val="000000"/>
        </w:rPr>
        <w:t>.</w:t>
      </w:r>
    </w:p>
  </w:footnote>
  <w:footnote w:id="49">
    <w:p w14:paraId="4E326DC7" w14:textId="435B946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947C44" w:rsidRPr="00947C44">
            <w:rPr>
              <w:color w:val="000000"/>
            </w:rPr>
            <w:t>(Ching, 1975)(Ching, 1975)(Ching, 1975)(Ching, 1975)(Ching, 1975)(Ching, 1975)</w:t>
          </w:r>
        </w:sdtContent>
      </w:sdt>
      <w:r w:rsidR="006875D1">
        <w:rPr>
          <w:color w:val="000000"/>
        </w:rPr>
        <w:t>.</w:t>
      </w:r>
    </w:p>
  </w:footnote>
  <w:footnote w:id="50">
    <w:p w14:paraId="5356DFB6" w14:textId="14490DE6"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947C44" w:rsidRPr="00947C44">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403C89AC"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947C44" w:rsidRPr="00947C44">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7C4BFF8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947C44" w:rsidRPr="00947C44">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2C37419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947C44" w:rsidRPr="00947C44">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4807A875"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947C44" w:rsidRPr="00947C44">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18A72B1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947C44" w:rsidRPr="00947C44">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0A4D4FB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947C44" w:rsidRPr="00947C44">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3CF73FCF"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947C44" w:rsidRPr="00947C44">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132B3E0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947C44" w:rsidRPr="00947C44">
            <w:rPr>
              <w:color w:val="000000"/>
            </w:rPr>
            <w:t>(Myss, 2013)(Myss, 2013)(Myss, 2013)(Myss, 2013)(Myss, 2013)(Myss, 2013)</w:t>
          </w:r>
        </w:sdtContent>
      </w:sdt>
      <w:r w:rsidR="001B5C23" w:rsidRPr="00A02328">
        <w:rPr>
          <w:color w:val="000000" w:themeColor="text1"/>
        </w:rPr>
        <w:t>.</w:t>
      </w:r>
    </w:p>
  </w:footnote>
  <w:footnote w:id="80">
    <w:p w14:paraId="698B70F8" w14:textId="264E1EFF"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947C44" w:rsidRPr="00947C44">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4E67A71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947C44">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22519FCE"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947C44" w:rsidRPr="00947C44">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947C44" w:rsidRPr="00947C44">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947C44">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08DF78D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947C44" w:rsidRPr="00947C44">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4A56038F"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947C44" w:rsidRPr="00947C44">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32B868D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947C44" w:rsidRPr="00947C44">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7B30A9D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947C44">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3C98697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947C44" w:rsidRPr="00947C44">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3EC9710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947C44" w:rsidRPr="00947C44">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947C44" w:rsidRPr="00947C44">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12BC950F"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947C44" w:rsidRPr="00947C44">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7B8E714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947C44" w:rsidRPr="00947C44">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57A08DC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947C44">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2950C9D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947C44" w:rsidRPr="00947C44">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1FFDC5F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947C44" w:rsidRPr="00947C44">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0B6B6F88"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947C44" w:rsidRPr="00947C44">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947C44" w:rsidRPr="00947C44">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331D836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947C44" w:rsidRPr="00947C44">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68D5F31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947C44" w:rsidRPr="00947C44">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56AC12B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947C44" w:rsidRPr="00947C44">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0BC965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947C44" w:rsidRPr="00947C44">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4BF754D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947C44">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0CB08AC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947C44">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7F6697EA"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947C44">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C8753D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947C44" w:rsidRPr="00947C44">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35A5A24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947C44">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4F1CD81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947C44" w:rsidRPr="00947C44">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B3EF4F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947C44" w:rsidRPr="00947C44">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4FD94FDB"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947C44" w:rsidRPr="00947C44">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64B9302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947C44" w:rsidRPr="00947C44">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0E5ADA0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947C44" w:rsidRPr="00947C44">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6469036A"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947C44" w:rsidRPr="00947C44">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2B2E796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947C44" w:rsidRPr="00947C44">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28DC3AB6"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947C44" w:rsidRPr="00947C44">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81C652C"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947C44" w:rsidRPr="00947C44">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947C44" w:rsidRPr="00947C44">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0561F4C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947C44" w:rsidRPr="00947C44">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6B62C8B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947C44" w:rsidRPr="00947C44">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13E93C7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947C44">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23793C23"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947C44" w:rsidRPr="00947C44">
            <w:rPr>
              <w:color w:val="000000"/>
            </w:rPr>
            <w:t>(Pryn, 2022)(Pryn, 2022)(Pryn, 2022)(Pryn, 2022)(Pryn, 2022)(Pryn, 2022)</w:t>
          </w:r>
        </w:sdtContent>
      </w:sdt>
      <w:r w:rsidRPr="00400470">
        <w:t xml:space="preserve">. </w:t>
      </w:r>
    </w:p>
  </w:footnote>
  <w:footnote w:id="150">
    <w:p w14:paraId="49E2294E" w14:textId="2DBA3C3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947C44" w:rsidRPr="00947C44">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6gFADFM5+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B7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5A69"/>
    <w:rsid w:val="00E77348"/>
    <w:rsid w:val="00E80545"/>
    <w:rsid w:val="00E81487"/>
    <w:rsid w:val="00E81FA2"/>
    <w:rsid w:val="00E824A3"/>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94189"/>
    <w:rsid w:val="008B2EDD"/>
    <w:rsid w:val="008D1ED4"/>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73410"/>
    <w:rsid w:val="00F9096D"/>
    <w:rsid w:val="00FA78A2"/>
    <w:rsid w:val="00FB2363"/>
    <w:rsid w:val="00FB38F4"/>
    <w:rsid w:val="00FB587D"/>
    <w:rsid w:val="00FC77ED"/>
    <w:rsid w:val="00FC7A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5521</Words>
  <Characters>544471</Characters>
  <Application>Microsoft Office Word</Application>
  <DocSecurity>0</DocSecurity>
  <Lines>4537</Lines>
  <Paragraphs>1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